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2F015" w14:textId="389E4D0E" w:rsidR="002F25B9" w:rsidRDefault="002F25B9" w:rsidP="00D930B8">
      <w:pPr>
        <w:pStyle w:val="Lab-H"/>
      </w:pPr>
      <w:r w:rsidRPr="002F25B9">
        <w:t>Lab</w:t>
      </w:r>
      <w:r w:rsidR="00A85EDD">
        <w:t xml:space="preserve"> </w:t>
      </w:r>
      <w:r w:rsidR="00B0772F">
        <w:t>7</w:t>
      </w:r>
      <w:r w:rsidRPr="002F25B9">
        <w:t>:</w:t>
      </w:r>
      <w:r>
        <w:t xml:space="preserve"> </w:t>
      </w:r>
      <w:r w:rsidR="006A6C51">
        <w:t>Pod and Container level security using Context</w:t>
      </w:r>
    </w:p>
    <w:p w14:paraId="7E96E7F9" w14:textId="3E9E818D" w:rsidR="006A6C51" w:rsidRDefault="006A6C51" w:rsidP="00D930B8">
      <w:pPr>
        <w:pStyle w:val="ControlJ"/>
      </w:pPr>
      <w:r>
        <w:t>A security context defines permission to access an object, on pod and container level for security based on user ID (UID) and group ID (GID).</w:t>
      </w:r>
    </w:p>
    <w:p w14:paraId="5F1D9AF1" w14:textId="35A463D6" w:rsidR="002F25B9" w:rsidRDefault="002F25B9" w:rsidP="00D930B8">
      <w:pPr>
        <w:pStyle w:val="ControlJ"/>
      </w:pPr>
      <w:r>
        <w:t>In this lab</w:t>
      </w:r>
      <w:r w:rsidR="00E8740C">
        <w:t>,</w:t>
      </w:r>
      <w:r>
        <w:t xml:space="preserve"> we are going to create main application container which writes the current date to log file every five seconds and we are going to create sidecar container as nginx</w:t>
      </w:r>
      <w:r w:rsidR="00A044BC">
        <w:t xml:space="preserve"> server which</w:t>
      </w:r>
      <w:r>
        <w:t xml:space="preserve"> serves</w:t>
      </w:r>
      <w:r w:rsidR="00A044BC">
        <w:t xml:space="preserve"> that</w:t>
      </w:r>
      <w:r>
        <w:t xml:space="preserve"> log</w:t>
      </w:r>
      <w:r w:rsidR="00A044BC">
        <w:t xml:space="preserve"> file.</w:t>
      </w:r>
    </w:p>
    <w:p w14:paraId="608FECD3" w14:textId="0BFB7ED5" w:rsidR="002F25B9" w:rsidRDefault="002F25B9" w:rsidP="00E10F13">
      <w:pPr>
        <w:pStyle w:val="Main-H"/>
      </w:pPr>
      <w:r w:rsidRPr="002F25B9">
        <w:t>Task</w:t>
      </w:r>
      <w:r w:rsidR="006945E5">
        <w:t xml:space="preserve"> 1:</w:t>
      </w:r>
      <w:r w:rsidR="00D930B8">
        <w:t xml:space="preserve"> </w:t>
      </w:r>
      <w:r w:rsidR="009901F6">
        <w:t>Set the security context for a pod</w:t>
      </w:r>
    </w:p>
    <w:p w14:paraId="75BAAA0A" w14:textId="1E7BD7C4" w:rsidR="002D093D" w:rsidRDefault="002F25B9" w:rsidP="002D093D">
      <w:pPr>
        <w:pStyle w:val="ControlJ"/>
        <w:numPr>
          <w:ilvl w:val="0"/>
          <w:numId w:val="2"/>
        </w:numPr>
      </w:pPr>
      <w:r>
        <w:t xml:space="preserve">Create file </w:t>
      </w:r>
      <w:proofErr w:type="spellStart"/>
      <w:r w:rsidR="00803CE9">
        <w:t>sc-pod</w:t>
      </w:r>
      <w:r>
        <w:t>.yml</w:t>
      </w:r>
      <w:proofErr w:type="spellEnd"/>
      <w:r w:rsidR="004B03CE">
        <w:t xml:space="preserve"> to apply security context on pod level. These security settings will be applied on all the containers in the pod</w:t>
      </w:r>
    </w:p>
    <w:p w14:paraId="10114150" w14:textId="77777777" w:rsidR="002D093D" w:rsidRDefault="002D093D" w:rsidP="002D093D">
      <w:pPr>
        <w:pStyle w:val="ControlJ"/>
        <w:ind w:left="720"/>
      </w:pPr>
    </w:p>
    <w:p w14:paraId="40489DDB" w14:textId="6BCF1066" w:rsidR="002F25B9" w:rsidRDefault="002F25B9" w:rsidP="002F25B9">
      <w:pPr>
        <w:pStyle w:val="ListParagraph"/>
      </w:pPr>
      <w:r w:rsidRPr="005C3C72">
        <w:rPr>
          <w:rFonts w:eastAsia="Cambria"/>
          <w:noProof/>
        </w:rPr>
        <mc:AlternateContent>
          <mc:Choice Requires="wps">
            <w:drawing>
              <wp:inline distT="0" distB="0" distL="0" distR="0" wp14:anchorId="7EA1D9AE" wp14:editId="5D1D20D4">
                <wp:extent cx="5038725" cy="295275"/>
                <wp:effectExtent l="0" t="0" r="28575" b="28575"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38725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tx1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A59D76" w14:textId="3C622B2E" w:rsidR="00152589" w:rsidRDefault="00152589" w:rsidP="00803CE9">
                            <w:pPr>
                              <w:pStyle w:val="CodeStyle"/>
                            </w:pPr>
                            <w:r>
                              <w:t xml:space="preserve"># vi </w:t>
                            </w:r>
                            <w:proofErr w:type="spellStart"/>
                            <w:r>
                              <w:t>sc-</w:t>
                            </w:r>
                            <w:r w:rsidR="00B4751B">
                              <w:t>pod</w:t>
                            </w:r>
                            <w:r>
                              <w:t>.yml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24" tIns="45698" rIns="91424" bIns="45698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EA1D9AE" id="Rectangle 1" o:spid="_x0000_s1026" style="width:396.75pt;height:23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" strokecolor="black [3213]" strokeweight="1pt">
                <v:stroke dashstyle="dash"/>
                <v:textbox inset="2.53956mm,1.2694mm,2.53956mm,1.2694mm">
                  <w:txbxContent>
                    <w:p w14:paraId="3BA59D76" w14:textId="3C622B2E" w:rsidR="00152589" w:rsidRDefault="00152589" w:rsidP="00803CE9">
                      <w:pPr>
                        <w:pStyle w:val="CodeStyle"/>
                      </w:pPr>
                      <w:r>
                        <w:t xml:space="preserve"># vi </w:t>
                      </w:r>
                      <w:proofErr w:type="spellStart"/>
                      <w:r>
                        <w:t>sc-</w:t>
                      </w:r>
                      <w:r w:rsidR="00B4751B">
                        <w:t>pod</w:t>
                      </w:r>
                      <w:r>
                        <w:t>.yml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01B50BA0" w14:textId="29CB11F0" w:rsidR="002F25B9" w:rsidRDefault="002F25B9" w:rsidP="002F25B9">
      <w:pPr>
        <w:pStyle w:val="ListParagraph"/>
      </w:pPr>
    </w:p>
    <w:p w14:paraId="6E7BF4BC" w14:textId="7D5DDC79" w:rsidR="00D930B8" w:rsidRDefault="002F25B9" w:rsidP="002F25B9">
      <w:pPr>
        <w:pStyle w:val="ListParagraph"/>
      </w:pPr>
      <w:r w:rsidRPr="005C3C72">
        <w:rPr>
          <w:rFonts w:eastAsia="Cambria"/>
          <w:noProof/>
        </w:rPr>
        <mc:AlternateContent>
          <mc:Choice Requires="wps">
            <w:drawing>
              <wp:inline distT="0" distB="0" distL="0" distR="0" wp14:anchorId="7F096BDB" wp14:editId="4D0D5CBC">
                <wp:extent cx="5038725" cy="4256315"/>
                <wp:effectExtent l="0" t="0" r="28575" b="11430"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38725" cy="4256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tx1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E70197" w14:textId="77777777" w:rsidR="00D14811" w:rsidRPr="00D14811" w:rsidRDefault="00D14811" w:rsidP="00D14811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D14811">
                              <w:rPr>
                                <w:sz w:val="24"/>
                                <w:szCs w:val="24"/>
                              </w:rPr>
                              <w:t>apiVersion</w:t>
                            </w:r>
                            <w:proofErr w:type="spellEnd"/>
                            <w:r w:rsidRPr="00D14811">
                              <w:rPr>
                                <w:sz w:val="24"/>
                                <w:szCs w:val="24"/>
                              </w:rPr>
                              <w:t>: v1</w:t>
                            </w:r>
                          </w:p>
                          <w:p w14:paraId="6634A843" w14:textId="77777777" w:rsidR="00D14811" w:rsidRPr="00D14811" w:rsidRDefault="00D14811" w:rsidP="00D14811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14811">
                              <w:rPr>
                                <w:sz w:val="24"/>
                                <w:szCs w:val="24"/>
                              </w:rPr>
                              <w:t>kind: Pod</w:t>
                            </w:r>
                          </w:p>
                          <w:p w14:paraId="0D280B34" w14:textId="77777777" w:rsidR="00D14811" w:rsidRPr="00D14811" w:rsidRDefault="00D14811" w:rsidP="00D14811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14811">
                              <w:rPr>
                                <w:sz w:val="24"/>
                                <w:szCs w:val="24"/>
                              </w:rPr>
                              <w:t>metadata:</w:t>
                            </w:r>
                          </w:p>
                          <w:p w14:paraId="54427CD7" w14:textId="6221C8C0" w:rsidR="00D14811" w:rsidRPr="00D14811" w:rsidRDefault="00D14811" w:rsidP="00D14811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14811">
                              <w:rPr>
                                <w:sz w:val="24"/>
                                <w:szCs w:val="24"/>
                              </w:rPr>
                              <w:t xml:space="preserve">  name:</w:t>
                            </w:r>
                            <w:r w:rsidR="00E165C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14811">
                              <w:rPr>
                                <w:sz w:val="24"/>
                                <w:szCs w:val="24"/>
                              </w:rPr>
                              <w:t>sc</w:t>
                            </w:r>
                            <w:proofErr w:type="spellEnd"/>
                            <w:r w:rsidR="00E165C5">
                              <w:rPr>
                                <w:sz w:val="24"/>
                                <w:szCs w:val="24"/>
                              </w:rPr>
                              <w:t>-pod</w:t>
                            </w:r>
                          </w:p>
                          <w:p w14:paraId="15BC31BA" w14:textId="77777777" w:rsidR="00D14811" w:rsidRPr="00D14811" w:rsidRDefault="00D14811" w:rsidP="00D14811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14811">
                              <w:rPr>
                                <w:sz w:val="24"/>
                                <w:szCs w:val="24"/>
                              </w:rPr>
                              <w:t>spec:</w:t>
                            </w:r>
                          </w:p>
                          <w:p w14:paraId="6FCC7C71" w14:textId="77777777" w:rsidR="00D14811" w:rsidRPr="00D14811" w:rsidRDefault="00D14811" w:rsidP="00D14811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14811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proofErr w:type="spellStart"/>
                            <w:r w:rsidRPr="00D14811">
                              <w:rPr>
                                <w:sz w:val="24"/>
                                <w:szCs w:val="24"/>
                              </w:rPr>
                              <w:t>securityContext</w:t>
                            </w:r>
                            <w:proofErr w:type="spellEnd"/>
                            <w:r w:rsidRPr="00D14811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12CEED05" w14:textId="77777777" w:rsidR="00D14811" w:rsidRPr="00D14811" w:rsidRDefault="00D14811" w:rsidP="00D14811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14811">
                              <w:rPr>
                                <w:sz w:val="24"/>
                                <w:szCs w:val="24"/>
                              </w:rPr>
                              <w:t xml:space="preserve">    </w:t>
                            </w:r>
                            <w:proofErr w:type="spellStart"/>
                            <w:r w:rsidRPr="00D14811">
                              <w:rPr>
                                <w:sz w:val="24"/>
                                <w:szCs w:val="24"/>
                              </w:rPr>
                              <w:t>runAsUser</w:t>
                            </w:r>
                            <w:proofErr w:type="spellEnd"/>
                            <w:r w:rsidRPr="00D14811">
                              <w:rPr>
                                <w:sz w:val="24"/>
                                <w:szCs w:val="24"/>
                              </w:rPr>
                              <w:t>: 1000</w:t>
                            </w:r>
                          </w:p>
                          <w:p w14:paraId="276796EF" w14:textId="77777777" w:rsidR="00D14811" w:rsidRPr="00D14811" w:rsidRDefault="00D14811" w:rsidP="00D14811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14811">
                              <w:rPr>
                                <w:sz w:val="24"/>
                                <w:szCs w:val="24"/>
                              </w:rPr>
                              <w:t xml:space="preserve">    </w:t>
                            </w:r>
                            <w:proofErr w:type="spellStart"/>
                            <w:r w:rsidRPr="00D14811">
                              <w:rPr>
                                <w:sz w:val="24"/>
                                <w:szCs w:val="24"/>
                              </w:rPr>
                              <w:t>runAsGroup</w:t>
                            </w:r>
                            <w:proofErr w:type="spellEnd"/>
                            <w:r w:rsidRPr="00D14811">
                              <w:rPr>
                                <w:sz w:val="24"/>
                                <w:szCs w:val="24"/>
                              </w:rPr>
                              <w:t>: 3000</w:t>
                            </w:r>
                          </w:p>
                          <w:p w14:paraId="4C16188E" w14:textId="77777777" w:rsidR="00D14811" w:rsidRPr="00D14811" w:rsidRDefault="00D14811" w:rsidP="00D14811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14811">
                              <w:rPr>
                                <w:sz w:val="24"/>
                                <w:szCs w:val="24"/>
                              </w:rPr>
                              <w:t xml:space="preserve">    </w:t>
                            </w:r>
                            <w:proofErr w:type="spellStart"/>
                            <w:r w:rsidRPr="00D14811">
                              <w:rPr>
                                <w:sz w:val="24"/>
                                <w:szCs w:val="24"/>
                              </w:rPr>
                              <w:t>fsGroup</w:t>
                            </w:r>
                            <w:proofErr w:type="spellEnd"/>
                            <w:r w:rsidRPr="00D14811">
                              <w:rPr>
                                <w:sz w:val="24"/>
                                <w:szCs w:val="24"/>
                              </w:rPr>
                              <w:t>: 2000</w:t>
                            </w:r>
                          </w:p>
                          <w:p w14:paraId="06B8CF3D" w14:textId="77777777" w:rsidR="00D14811" w:rsidRPr="00D14811" w:rsidRDefault="00D14811" w:rsidP="00D14811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14811">
                              <w:rPr>
                                <w:sz w:val="24"/>
                                <w:szCs w:val="24"/>
                              </w:rPr>
                              <w:t xml:space="preserve">  volumes:</w:t>
                            </w:r>
                          </w:p>
                          <w:p w14:paraId="7AF30DDB" w14:textId="77777777" w:rsidR="00D14811" w:rsidRPr="00D14811" w:rsidRDefault="00D14811" w:rsidP="00D14811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14811">
                              <w:rPr>
                                <w:sz w:val="24"/>
                                <w:szCs w:val="24"/>
                              </w:rPr>
                              <w:t xml:space="preserve">  - name: </w:t>
                            </w:r>
                            <w:proofErr w:type="spellStart"/>
                            <w:r w:rsidRPr="00D14811">
                              <w:rPr>
                                <w:sz w:val="24"/>
                                <w:szCs w:val="24"/>
                              </w:rPr>
                              <w:t>sc</w:t>
                            </w:r>
                            <w:proofErr w:type="spellEnd"/>
                            <w:r w:rsidRPr="00D14811">
                              <w:rPr>
                                <w:sz w:val="24"/>
                                <w:szCs w:val="24"/>
                              </w:rPr>
                              <w:t>-vol</w:t>
                            </w:r>
                          </w:p>
                          <w:p w14:paraId="59677B53" w14:textId="77777777" w:rsidR="00D14811" w:rsidRPr="00D14811" w:rsidRDefault="00D14811" w:rsidP="00D14811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14811">
                              <w:rPr>
                                <w:sz w:val="24"/>
                                <w:szCs w:val="24"/>
                              </w:rPr>
                              <w:t xml:space="preserve">    </w:t>
                            </w:r>
                            <w:proofErr w:type="spellStart"/>
                            <w:r w:rsidRPr="00D14811">
                              <w:rPr>
                                <w:sz w:val="24"/>
                                <w:szCs w:val="24"/>
                              </w:rPr>
                              <w:t>emptyDir</w:t>
                            </w:r>
                            <w:proofErr w:type="spellEnd"/>
                            <w:r w:rsidRPr="00D14811">
                              <w:rPr>
                                <w:sz w:val="24"/>
                                <w:szCs w:val="24"/>
                              </w:rPr>
                              <w:t>: {}</w:t>
                            </w:r>
                          </w:p>
                          <w:p w14:paraId="71F3073A" w14:textId="77777777" w:rsidR="00D14811" w:rsidRPr="00D14811" w:rsidRDefault="00D14811" w:rsidP="00D14811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14811">
                              <w:rPr>
                                <w:sz w:val="24"/>
                                <w:szCs w:val="24"/>
                              </w:rPr>
                              <w:t xml:space="preserve">  containers:</w:t>
                            </w:r>
                          </w:p>
                          <w:p w14:paraId="13692160" w14:textId="77777777" w:rsidR="00D14811" w:rsidRPr="00D14811" w:rsidRDefault="00D14811" w:rsidP="00D14811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14811">
                              <w:rPr>
                                <w:sz w:val="24"/>
                                <w:szCs w:val="24"/>
                              </w:rPr>
                              <w:t xml:space="preserve">  - name: </w:t>
                            </w:r>
                            <w:proofErr w:type="spellStart"/>
                            <w:r w:rsidRPr="00D14811">
                              <w:rPr>
                                <w:sz w:val="24"/>
                                <w:szCs w:val="24"/>
                              </w:rPr>
                              <w:t>sc</w:t>
                            </w:r>
                            <w:proofErr w:type="spellEnd"/>
                            <w:r w:rsidRPr="00D14811">
                              <w:rPr>
                                <w:sz w:val="24"/>
                                <w:szCs w:val="24"/>
                              </w:rPr>
                              <w:t>-ctr</w:t>
                            </w:r>
                          </w:p>
                          <w:p w14:paraId="43322988" w14:textId="77777777" w:rsidR="00D14811" w:rsidRPr="00D14811" w:rsidRDefault="00D14811" w:rsidP="00D14811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14811">
                              <w:rPr>
                                <w:sz w:val="24"/>
                                <w:szCs w:val="24"/>
                              </w:rPr>
                              <w:t xml:space="preserve">    image: </w:t>
                            </w:r>
                            <w:proofErr w:type="spellStart"/>
                            <w:r w:rsidRPr="00D14811">
                              <w:rPr>
                                <w:sz w:val="24"/>
                                <w:szCs w:val="24"/>
                              </w:rPr>
                              <w:t>busybox</w:t>
                            </w:r>
                            <w:proofErr w:type="spellEnd"/>
                          </w:p>
                          <w:p w14:paraId="76700F15" w14:textId="65064274" w:rsidR="00D14811" w:rsidRPr="00D14811" w:rsidRDefault="00D14811" w:rsidP="00D14811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14811">
                              <w:rPr>
                                <w:sz w:val="24"/>
                                <w:szCs w:val="24"/>
                              </w:rPr>
                              <w:t xml:space="preserve">    command: [ "</w:t>
                            </w:r>
                            <w:proofErr w:type="spellStart"/>
                            <w:r w:rsidRPr="00D14811">
                              <w:rPr>
                                <w:sz w:val="24"/>
                                <w:szCs w:val="24"/>
                              </w:rPr>
                              <w:t>sh</w:t>
                            </w:r>
                            <w:proofErr w:type="spellEnd"/>
                            <w:r w:rsidRPr="00D14811">
                              <w:rPr>
                                <w:sz w:val="24"/>
                                <w:szCs w:val="24"/>
                              </w:rPr>
                              <w:t>", "-c", "sleep 1h"</w:t>
                            </w:r>
                            <w:r w:rsidR="00455E6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14811">
                              <w:rPr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43FFA02D" w14:textId="77777777" w:rsidR="00D14811" w:rsidRPr="00D14811" w:rsidRDefault="00D14811" w:rsidP="00D14811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14811">
                              <w:rPr>
                                <w:sz w:val="24"/>
                                <w:szCs w:val="24"/>
                              </w:rPr>
                              <w:t xml:space="preserve">    </w:t>
                            </w:r>
                            <w:proofErr w:type="spellStart"/>
                            <w:r w:rsidRPr="00D14811">
                              <w:rPr>
                                <w:sz w:val="24"/>
                                <w:szCs w:val="24"/>
                              </w:rPr>
                              <w:t>volumeMounts</w:t>
                            </w:r>
                            <w:proofErr w:type="spellEnd"/>
                            <w:r w:rsidRPr="00D14811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40B0A874" w14:textId="77777777" w:rsidR="00D14811" w:rsidRPr="00D14811" w:rsidRDefault="00D14811" w:rsidP="00D14811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14811">
                              <w:rPr>
                                <w:sz w:val="24"/>
                                <w:szCs w:val="24"/>
                              </w:rPr>
                              <w:t xml:space="preserve">    - name: </w:t>
                            </w:r>
                            <w:proofErr w:type="spellStart"/>
                            <w:r w:rsidRPr="00D14811">
                              <w:rPr>
                                <w:sz w:val="24"/>
                                <w:szCs w:val="24"/>
                              </w:rPr>
                              <w:t>sc</w:t>
                            </w:r>
                            <w:proofErr w:type="spellEnd"/>
                            <w:r w:rsidRPr="00D14811">
                              <w:rPr>
                                <w:sz w:val="24"/>
                                <w:szCs w:val="24"/>
                              </w:rPr>
                              <w:t>-vol</w:t>
                            </w:r>
                          </w:p>
                          <w:p w14:paraId="543B3644" w14:textId="77777777" w:rsidR="00D14811" w:rsidRPr="00D14811" w:rsidRDefault="00D14811" w:rsidP="00D14811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14811">
                              <w:rPr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proofErr w:type="spellStart"/>
                            <w:r w:rsidRPr="00D14811">
                              <w:rPr>
                                <w:sz w:val="24"/>
                                <w:szCs w:val="24"/>
                              </w:rPr>
                              <w:t>mountPath</w:t>
                            </w:r>
                            <w:proofErr w:type="spellEnd"/>
                            <w:r w:rsidRPr="00D14811">
                              <w:rPr>
                                <w:sz w:val="24"/>
                                <w:szCs w:val="24"/>
                              </w:rPr>
                              <w:t>: /data/demo</w:t>
                            </w:r>
                          </w:p>
                          <w:p w14:paraId="7E9DBD85" w14:textId="77777777" w:rsidR="00D14811" w:rsidRPr="00D14811" w:rsidRDefault="00D14811" w:rsidP="00D14811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14811">
                              <w:rPr>
                                <w:sz w:val="24"/>
                                <w:szCs w:val="24"/>
                              </w:rPr>
                              <w:t xml:space="preserve">    </w:t>
                            </w:r>
                            <w:proofErr w:type="spellStart"/>
                            <w:r w:rsidRPr="00D14811">
                              <w:rPr>
                                <w:sz w:val="24"/>
                                <w:szCs w:val="24"/>
                              </w:rPr>
                              <w:t>securityContext</w:t>
                            </w:r>
                            <w:proofErr w:type="spellEnd"/>
                            <w:r w:rsidRPr="00D14811">
                              <w:rPr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047C89F6" w14:textId="77777777" w:rsidR="00D14811" w:rsidRPr="00D14811" w:rsidRDefault="00D14811" w:rsidP="00D14811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14811">
                              <w:rPr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proofErr w:type="spellStart"/>
                            <w:r w:rsidRPr="00D14811">
                              <w:rPr>
                                <w:sz w:val="24"/>
                                <w:szCs w:val="24"/>
                              </w:rPr>
                              <w:t>allowPrivilegeEscalation</w:t>
                            </w:r>
                            <w:proofErr w:type="spellEnd"/>
                            <w:r w:rsidRPr="00D14811">
                              <w:rPr>
                                <w:sz w:val="24"/>
                                <w:szCs w:val="24"/>
                              </w:rPr>
                              <w:t>: false</w:t>
                            </w:r>
                          </w:p>
                          <w:p w14:paraId="38C5528C" w14:textId="77777777" w:rsidR="00D14811" w:rsidRDefault="00D14811" w:rsidP="00D14811">
                            <w:pPr>
                              <w:pStyle w:val="CodeStyle"/>
                            </w:pPr>
                          </w:p>
                          <w:p w14:paraId="04FC96D6" w14:textId="77777777" w:rsidR="00D14811" w:rsidRDefault="00D14811" w:rsidP="00D14811">
                            <w:pPr>
                              <w:pStyle w:val="CodeStyle"/>
                            </w:pPr>
                            <w:r>
                              <w:t>~</w:t>
                            </w:r>
                          </w:p>
                          <w:p w14:paraId="69333847" w14:textId="77777777" w:rsidR="00D14811" w:rsidRDefault="00D14811" w:rsidP="00D14811">
                            <w:pPr>
                              <w:pStyle w:val="CodeStyle"/>
                            </w:pPr>
                            <w:r>
                              <w:t>~</w:t>
                            </w:r>
                          </w:p>
                          <w:p w14:paraId="6D02DFE5" w14:textId="77777777" w:rsidR="00D14811" w:rsidRDefault="00D14811" w:rsidP="00D14811">
                            <w:pPr>
                              <w:pStyle w:val="CodeStyle"/>
                            </w:pPr>
                            <w:r>
                              <w:t>~</w:t>
                            </w:r>
                          </w:p>
                          <w:p w14:paraId="225447CF" w14:textId="77777777" w:rsidR="00D14811" w:rsidRDefault="00D14811" w:rsidP="00D14811">
                            <w:pPr>
                              <w:pStyle w:val="CodeStyle"/>
                            </w:pPr>
                            <w:r>
                              <w:t>~</w:t>
                            </w:r>
                          </w:p>
                          <w:p w14:paraId="16538E2B" w14:textId="77777777" w:rsidR="00D14811" w:rsidRDefault="00D14811" w:rsidP="00D14811">
                            <w:pPr>
                              <w:pStyle w:val="CodeStyle"/>
                            </w:pPr>
                            <w:r>
                              <w:t>~</w:t>
                            </w:r>
                          </w:p>
                          <w:p w14:paraId="1E81C36B" w14:textId="77777777" w:rsidR="00D14811" w:rsidRDefault="00D14811" w:rsidP="00D14811">
                            <w:pPr>
                              <w:pStyle w:val="CodeStyle"/>
                            </w:pPr>
                            <w:r>
                              <w:t>~</w:t>
                            </w:r>
                          </w:p>
                          <w:p w14:paraId="53DC3452" w14:textId="73329165" w:rsidR="00152589" w:rsidRDefault="00D14811" w:rsidP="00D14811">
                            <w:pPr>
                              <w:pStyle w:val="CodeStyle"/>
                            </w:pPr>
                            <w:r>
                              <w:t>~</w:t>
                            </w:r>
                          </w:p>
                        </w:txbxContent>
                      </wps:txbx>
                      <wps:bodyPr rot="0" vert="horz" wrap="square" lIns="91424" tIns="45698" rIns="91424" bIns="45698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F096BDB" id="Rectangle 2" o:spid="_x0000_s1027" style="width:396.75pt;height:335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" strokecolor="black [3213]" strokeweight="1pt">
                <v:stroke dashstyle="dash"/>
                <v:textbox inset="2.53956mm,1.2694mm,2.53956mm,1.2694mm">
                  <w:txbxContent>
                    <w:p w14:paraId="11E70197" w14:textId="77777777" w:rsidR="00D14811" w:rsidRPr="00D14811" w:rsidRDefault="00D14811" w:rsidP="00D14811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D14811">
                        <w:rPr>
                          <w:sz w:val="24"/>
                          <w:szCs w:val="24"/>
                        </w:rPr>
                        <w:t>apiVersion</w:t>
                      </w:r>
                      <w:proofErr w:type="spellEnd"/>
                      <w:r w:rsidRPr="00D14811">
                        <w:rPr>
                          <w:sz w:val="24"/>
                          <w:szCs w:val="24"/>
                        </w:rPr>
                        <w:t>: v1</w:t>
                      </w:r>
                    </w:p>
                    <w:p w14:paraId="6634A843" w14:textId="77777777" w:rsidR="00D14811" w:rsidRPr="00D14811" w:rsidRDefault="00D14811" w:rsidP="00D14811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14811">
                        <w:rPr>
                          <w:sz w:val="24"/>
                          <w:szCs w:val="24"/>
                        </w:rPr>
                        <w:t>kind: Pod</w:t>
                      </w:r>
                    </w:p>
                    <w:p w14:paraId="0D280B34" w14:textId="77777777" w:rsidR="00D14811" w:rsidRPr="00D14811" w:rsidRDefault="00D14811" w:rsidP="00D14811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14811">
                        <w:rPr>
                          <w:sz w:val="24"/>
                          <w:szCs w:val="24"/>
                        </w:rPr>
                        <w:t>metadata:</w:t>
                      </w:r>
                    </w:p>
                    <w:p w14:paraId="54427CD7" w14:textId="6221C8C0" w:rsidR="00D14811" w:rsidRPr="00D14811" w:rsidRDefault="00D14811" w:rsidP="00D14811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14811">
                        <w:rPr>
                          <w:sz w:val="24"/>
                          <w:szCs w:val="24"/>
                        </w:rPr>
                        <w:t xml:space="preserve">  name:</w:t>
                      </w:r>
                      <w:r w:rsidR="00E165C5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14811">
                        <w:rPr>
                          <w:sz w:val="24"/>
                          <w:szCs w:val="24"/>
                        </w:rPr>
                        <w:t>sc</w:t>
                      </w:r>
                      <w:proofErr w:type="spellEnd"/>
                      <w:r w:rsidR="00E165C5">
                        <w:rPr>
                          <w:sz w:val="24"/>
                          <w:szCs w:val="24"/>
                        </w:rPr>
                        <w:t>-pod</w:t>
                      </w:r>
                    </w:p>
                    <w:p w14:paraId="15BC31BA" w14:textId="77777777" w:rsidR="00D14811" w:rsidRPr="00D14811" w:rsidRDefault="00D14811" w:rsidP="00D14811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14811">
                        <w:rPr>
                          <w:sz w:val="24"/>
                          <w:szCs w:val="24"/>
                        </w:rPr>
                        <w:t>spec:</w:t>
                      </w:r>
                    </w:p>
                    <w:p w14:paraId="6FCC7C71" w14:textId="77777777" w:rsidR="00D14811" w:rsidRPr="00D14811" w:rsidRDefault="00D14811" w:rsidP="00D14811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14811">
                        <w:rPr>
                          <w:sz w:val="24"/>
                          <w:szCs w:val="24"/>
                        </w:rPr>
                        <w:t xml:space="preserve">  </w:t>
                      </w:r>
                      <w:proofErr w:type="spellStart"/>
                      <w:r w:rsidRPr="00D14811">
                        <w:rPr>
                          <w:sz w:val="24"/>
                          <w:szCs w:val="24"/>
                        </w:rPr>
                        <w:t>securityContext</w:t>
                      </w:r>
                      <w:proofErr w:type="spellEnd"/>
                      <w:r w:rsidRPr="00D14811">
                        <w:rPr>
                          <w:sz w:val="24"/>
                          <w:szCs w:val="24"/>
                        </w:rPr>
                        <w:t>:</w:t>
                      </w:r>
                    </w:p>
                    <w:p w14:paraId="12CEED05" w14:textId="77777777" w:rsidR="00D14811" w:rsidRPr="00D14811" w:rsidRDefault="00D14811" w:rsidP="00D14811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14811">
                        <w:rPr>
                          <w:sz w:val="24"/>
                          <w:szCs w:val="24"/>
                        </w:rPr>
                        <w:t xml:space="preserve">    </w:t>
                      </w:r>
                      <w:proofErr w:type="spellStart"/>
                      <w:r w:rsidRPr="00D14811">
                        <w:rPr>
                          <w:sz w:val="24"/>
                          <w:szCs w:val="24"/>
                        </w:rPr>
                        <w:t>runAsUser</w:t>
                      </w:r>
                      <w:proofErr w:type="spellEnd"/>
                      <w:r w:rsidRPr="00D14811">
                        <w:rPr>
                          <w:sz w:val="24"/>
                          <w:szCs w:val="24"/>
                        </w:rPr>
                        <w:t>: 1000</w:t>
                      </w:r>
                    </w:p>
                    <w:p w14:paraId="276796EF" w14:textId="77777777" w:rsidR="00D14811" w:rsidRPr="00D14811" w:rsidRDefault="00D14811" w:rsidP="00D14811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14811">
                        <w:rPr>
                          <w:sz w:val="24"/>
                          <w:szCs w:val="24"/>
                        </w:rPr>
                        <w:t xml:space="preserve">    </w:t>
                      </w:r>
                      <w:proofErr w:type="spellStart"/>
                      <w:r w:rsidRPr="00D14811">
                        <w:rPr>
                          <w:sz w:val="24"/>
                          <w:szCs w:val="24"/>
                        </w:rPr>
                        <w:t>runAsGroup</w:t>
                      </w:r>
                      <w:proofErr w:type="spellEnd"/>
                      <w:r w:rsidRPr="00D14811">
                        <w:rPr>
                          <w:sz w:val="24"/>
                          <w:szCs w:val="24"/>
                        </w:rPr>
                        <w:t>: 3000</w:t>
                      </w:r>
                    </w:p>
                    <w:p w14:paraId="4C16188E" w14:textId="77777777" w:rsidR="00D14811" w:rsidRPr="00D14811" w:rsidRDefault="00D14811" w:rsidP="00D14811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14811">
                        <w:rPr>
                          <w:sz w:val="24"/>
                          <w:szCs w:val="24"/>
                        </w:rPr>
                        <w:t xml:space="preserve">    </w:t>
                      </w:r>
                      <w:proofErr w:type="spellStart"/>
                      <w:r w:rsidRPr="00D14811">
                        <w:rPr>
                          <w:sz w:val="24"/>
                          <w:szCs w:val="24"/>
                        </w:rPr>
                        <w:t>fsGroup</w:t>
                      </w:r>
                      <w:proofErr w:type="spellEnd"/>
                      <w:r w:rsidRPr="00D14811">
                        <w:rPr>
                          <w:sz w:val="24"/>
                          <w:szCs w:val="24"/>
                        </w:rPr>
                        <w:t>: 2000</w:t>
                      </w:r>
                    </w:p>
                    <w:p w14:paraId="06B8CF3D" w14:textId="77777777" w:rsidR="00D14811" w:rsidRPr="00D14811" w:rsidRDefault="00D14811" w:rsidP="00D14811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14811">
                        <w:rPr>
                          <w:sz w:val="24"/>
                          <w:szCs w:val="24"/>
                        </w:rPr>
                        <w:t xml:space="preserve">  volumes:</w:t>
                      </w:r>
                    </w:p>
                    <w:p w14:paraId="7AF30DDB" w14:textId="77777777" w:rsidR="00D14811" w:rsidRPr="00D14811" w:rsidRDefault="00D14811" w:rsidP="00D14811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14811">
                        <w:rPr>
                          <w:sz w:val="24"/>
                          <w:szCs w:val="24"/>
                        </w:rPr>
                        <w:t xml:space="preserve">  - name: </w:t>
                      </w:r>
                      <w:proofErr w:type="spellStart"/>
                      <w:r w:rsidRPr="00D14811">
                        <w:rPr>
                          <w:sz w:val="24"/>
                          <w:szCs w:val="24"/>
                        </w:rPr>
                        <w:t>sc</w:t>
                      </w:r>
                      <w:proofErr w:type="spellEnd"/>
                      <w:r w:rsidRPr="00D14811">
                        <w:rPr>
                          <w:sz w:val="24"/>
                          <w:szCs w:val="24"/>
                        </w:rPr>
                        <w:t>-vol</w:t>
                      </w:r>
                    </w:p>
                    <w:p w14:paraId="59677B53" w14:textId="77777777" w:rsidR="00D14811" w:rsidRPr="00D14811" w:rsidRDefault="00D14811" w:rsidP="00D14811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14811">
                        <w:rPr>
                          <w:sz w:val="24"/>
                          <w:szCs w:val="24"/>
                        </w:rPr>
                        <w:t xml:space="preserve">    </w:t>
                      </w:r>
                      <w:proofErr w:type="spellStart"/>
                      <w:r w:rsidRPr="00D14811">
                        <w:rPr>
                          <w:sz w:val="24"/>
                          <w:szCs w:val="24"/>
                        </w:rPr>
                        <w:t>emptyDir</w:t>
                      </w:r>
                      <w:proofErr w:type="spellEnd"/>
                      <w:r w:rsidRPr="00D14811">
                        <w:rPr>
                          <w:sz w:val="24"/>
                          <w:szCs w:val="24"/>
                        </w:rPr>
                        <w:t>: {}</w:t>
                      </w:r>
                    </w:p>
                    <w:p w14:paraId="71F3073A" w14:textId="77777777" w:rsidR="00D14811" w:rsidRPr="00D14811" w:rsidRDefault="00D14811" w:rsidP="00D14811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14811">
                        <w:rPr>
                          <w:sz w:val="24"/>
                          <w:szCs w:val="24"/>
                        </w:rPr>
                        <w:t xml:space="preserve">  containers:</w:t>
                      </w:r>
                    </w:p>
                    <w:p w14:paraId="13692160" w14:textId="77777777" w:rsidR="00D14811" w:rsidRPr="00D14811" w:rsidRDefault="00D14811" w:rsidP="00D14811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14811">
                        <w:rPr>
                          <w:sz w:val="24"/>
                          <w:szCs w:val="24"/>
                        </w:rPr>
                        <w:t xml:space="preserve">  - name: </w:t>
                      </w:r>
                      <w:proofErr w:type="spellStart"/>
                      <w:r w:rsidRPr="00D14811">
                        <w:rPr>
                          <w:sz w:val="24"/>
                          <w:szCs w:val="24"/>
                        </w:rPr>
                        <w:t>sc</w:t>
                      </w:r>
                      <w:proofErr w:type="spellEnd"/>
                      <w:r w:rsidRPr="00D14811">
                        <w:rPr>
                          <w:sz w:val="24"/>
                          <w:szCs w:val="24"/>
                        </w:rPr>
                        <w:t>-ctr</w:t>
                      </w:r>
                    </w:p>
                    <w:p w14:paraId="43322988" w14:textId="77777777" w:rsidR="00D14811" w:rsidRPr="00D14811" w:rsidRDefault="00D14811" w:rsidP="00D14811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14811">
                        <w:rPr>
                          <w:sz w:val="24"/>
                          <w:szCs w:val="24"/>
                        </w:rPr>
                        <w:t xml:space="preserve">    image: </w:t>
                      </w:r>
                      <w:proofErr w:type="spellStart"/>
                      <w:r w:rsidRPr="00D14811">
                        <w:rPr>
                          <w:sz w:val="24"/>
                          <w:szCs w:val="24"/>
                        </w:rPr>
                        <w:t>busybox</w:t>
                      </w:r>
                      <w:proofErr w:type="spellEnd"/>
                    </w:p>
                    <w:p w14:paraId="76700F15" w14:textId="65064274" w:rsidR="00D14811" w:rsidRPr="00D14811" w:rsidRDefault="00D14811" w:rsidP="00D14811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14811">
                        <w:rPr>
                          <w:sz w:val="24"/>
                          <w:szCs w:val="24"/>
                        </w:rPr>
                        <w:t xml:space="preserve">    command: [ "</w:t>
                      </w:r>
                      <w:proofErr w:type="spellStart"/>
                      <w:r w:rsidRPr="00D14811">
                        <w:rPr>
                          <w:sz w:val="24"/>
                          <w:szCs w:val="24"/>
                        </w:rPr>
                        <w:t>sh</w:t>
                      </w:r>
                      <w:proofErr w:type="spellEnd"/>
                      <w:r w:rsidRPr="00D14811">
                        <w:rPr>
                          <w:sz w:val="24"/>
                          <w:szCs w:val="24"/>
                        </w:rPr>
                        <w:t>", "-c", "sleep 1h"</w:t>
                      </w:r>
                      <w:r w:rsidR="00455E69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D14811">
                        <w:rPr>
                          <w:sz w:val="24"/>
                          <w:szCs w:val="24"/>
                        </w:rPr>
                        <w:t>]</w:t>
                      </w:r>
                    </w:p>
                    <w:p w14:paraId="43FFA02D" w14:textId="77777777" w:rsidR="00D14811" w:rsidRPr="00D14811" w:rsidRDefault="00D14811" w:rsidP="00D14811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14811">
                        <w:rPr>
                          <w:sz w:val="24"/>
                          <w:szCs w:val="24"/>
                        </w:rPr>
                        <w:t xml:space="preserve">    </w:t>
                      </w:r>
                      <w:proofErr w:type="spellStart"/>
                      <w:r w:rsidRPr="00D14811">
                        <w:rPr>
                          <w:sz w:val="24"/>
                          <w:szCs w:val="24"/>
                        </w:rPr>
                        <w:t>volumeMounts</w:t>
                      </w:r>
                      <w:proofErr w:type="spellEnd"/>
                      <w:r w:rsidRPr="00D14811">
                        <w:rPr>
                          <w:sz w:val="24"/>
                          <w:szCs w:val="24"/>
                        </w:rPr>
                        <w:t>:</w:t>
                      </w:r>
                    </w:p>
                    <w:p w14:paraId="40B0A874" w14:textId="77777777" w:rsidR="00D14811" w:rsidRPr="00D14811" w:rsidRDefault="00D14811" w:rsidP="00D14811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14811">
                        <w:rPr>
                          <w:sz w:val="24"/>
                          <w:szCs w:val="24"/>
                        </w:rPr>
                        <w:t xml:space="preserve">    - name: </w:t>
                      </w:r>
                      <w:proofErr w:type="spellStart"/>
                      <w:r w:rsidRPr="00D14811">
                        <w:rPr>
                          <w:sz w:val="24"/>
                          <w:szCs w:val="24"/>
                        </w:rPr>
                        <w:t>sc</w:t>
                      </w:r>
                      <w:proofErr w:type="spellEnd"/>
                      <w:r w:rsidRPr="00D14811">
                        <w:rPr>
                          <w:sz w:val="24"/>
                          <w:szCs w:val="24"/>
                        </w:rPr>
                        <w:t>-vol</w:t>
                      </w:r>
                    </w:p>
                    <w:p w14:paraId="543B3644" w14:textId="77777777" w:rsidR="00D14811" w:rsidRPr="00D14811" w:rsidRDefault="00D14811" w:rsidP="00D14811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14811">
                        <w:rPr>
                          <w:sz w:val="24"/>
                          <w:szCs w:val="24"/>
                        </w:rPr>
                        <w:t xml:space="preserve">      </w:t>
                      </w:r>
                      <w:proofErr w:type="spellStart"/>
                      <w:r w:rsidRPr="00D14811">
                        <w:rPr>
                          <w:sz w:val="24"/>
                          <w:szCs w:val="24"/>
                        </w:rPr>
                        <w:t>mountPath</w:t>
                      </w:r>
                      <w:proofErr w:type="spellEnd"/>
                      <w:r w:rsidRPr="00D14811">
                        <w:rPr>
                          <w:sz w:val="24"/>
                          <w:szCs w:val="24"/>
                        </w:rPr>
                        <w:t>: /data/demo</w:t>
                      </w:r>
                    </w:p>
                    <w:p w14:paraId="7E9DBD85" w14:textId="77777777" w:rsidR="00D14811" w:rsidRPr="00D14811" w:rsidRDefault="00D14811" w:rsidP="00D14811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14811">
                        <w:rPr>
                          <w:sz w:val="24"/>
                          <w:szCs w:val="24"/>
                        </w:rPr>
                        <w:t xml:space="preserve">    </w:t>
                      </w:r>
                      <w:proofErr w:type="spellStart"/>
                      <w:r w:rsidRPr="00D14811">
                        <w:rPr>
                          <w:sz w:val="24"/>
                          <w:szCs w:val="24"/>
                        </w:rPr>
                        <w:t>securityContext</w:t>
                      </w:r>
                      <w:proofErr w:type="spellEnd"/>
                      <w:r w:rsidRPr="00D14811">
                        <w:rPr>
                          <w:sz w:val="24"/>
                          <w:szCs w:val="24"/>
                        </w:rPr>
                        <w:t>:</w:t>
                      </w:r>
                    </w:p>
                    <w:p w14:paraId="047C89F6" w14:textId="77777777" w:rsidR="00D14811" w:rsidRPr="00D14811" w:rsidRDefault="00D14811" w:rsidP="00D14811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14811">
                        <w:rPr>
                          <w:sz w:val="24"/>
                          <w:szCs w:val="24"/>
                        </w:rPr>
                        <w:t xml:space="preserve">      </w:t>
                      </w:r>
                      <w:proofErr w:type="spellStart"/>
                      <w:r w:rsidRPr="00D14811">
                        <w:rPr>
                          <w:sz w:val="24"/>
                          <w:szCs w:val="24"/>
                        </w:rPr>
                        <w:t>allowPrivilegeEscalation</w:t>
                      </w:r>
                      <w:proofErr w:type="spellEnd"/>
                      <w:r w:rsidRPr="00D14811">
                        <w:rPr>
                          <w:sz w:val="24"/>
                          <w:szCs w:val="24"/>
                        </w:rPr>
                        <w:t>: false</w:t>
                      </w:r>
                    </w:p>
                    <w:p w14:paraId="38C5528C" w14:textId="77777777" w:rsidR="00D14811" w:rsidRDefault="00D14811" w:rsidP="00D14811">
                      <w:pPr>
                        <w:pStyle w:val="CodeStyle"/>
                      </w:pPr>
                    </w:p>
                    <w:p w14:paraId="04FC96D6" w14:textId="77777777" w:rsidR="00D14811" w:rsidRDefault="00D14811" w:rsidP="00D14811">
                      <w:pPr>
                        <w:pStyle w:val="CodeStyle"/>
                      </w:pPr>
                      <w:r>
                        <w:t>~</w:t>
                      </w:r>
                    </w:p>
                    <w:p w14:paraId="69333847" w14:textId="77777777" w:rsidR="00D14811" w:rsidRDefault="00D14811" w:rsidP="00D14811">
                      <w:pPr>
                        <w:pStyle w:val="CodeStyle"/>
                      </w:pPr>
                      <w:r>
                        <w:t>~</w:t>
                      </w:r>
                    </w:p>
                    <w:p w14:paraId="6D02DFE5" w14:textId="77777777" w:rsidR="00D14811" w:rsidRDefault="00D14811" w:rsidP="00D14811">
                      <w:pPr>
                        <w:pStyle w:val="CodeStyle"/>
                      </w:pPr>
                      <w:r>
                        <w:t>~</w:t>
                      </w:r>
                    </w:p>
                    <w:p w14:paraId="225447CF" w14:textId="77777777" w:rsidR="00D14811" w:rsidRDefault="00D14811" w:rsidP="00D14811">
                      <w:pPr>
                        <w:pStyle w:val="CodeStyle"/>
                      </w:pPr>
                      <w:r>
                        <w:t>~</w:t>
                      </w:r>
                    </w:p>
                    <w:p w14:paraId="16538E2B" w14:textId="77777777" w:rsidR="00D14811" w:rsidRDefault="00D14811" w:rsidP="00D14811">
                      <w:pPr>
                        <w:pStyle w:val="CodeStyle"/>
                      </w:pPr>
                      <w:r>
                        <w:t>~</w:t>
                      </w:r>
                    </w:p>
                    <w:p w14:paraId="1E81C36B" w14:textId="77777777" w:rsidR="00D14811" w:rsidRDefault="00D14811" w:rsidP="00D14811">
                      <w:pPr>
                        <w:pStyle w:val="CodeStyle"/>
                      </w:pPr>
                      <w:r>
                        <w:t>~</w:t>
                      </w:r>
                    </w:p>
                    <w:p w14:paraId="53DC3452" w14:textId="73329165" w:rsidR="00152589" w:rsidRDefault="00D14811" w:rsidP="00D14811">
                      <w:pPr>
                        <w:pStyle w:val="CodeStyle"/>
                      </w:pPr>
                      <w:r>
                        <w:t>~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  <w:r w:rsidR="00A4081D">
        <w:t>:</w:t>
      </w:r>
    </w:p>
    <w:p w14:paraId="7CDC6B9D" w14:textId="7C609B3A" w:rsidR="004B03CE" w:rsidRPr="008A1561" w:rsidRDefault="008A1561" w:rsidP="008A1561">
      <w:pPr>
        <w:rPr>
          <w:sz w:val="24"/>
        </w:rPr>
      </w:pPr>
      <w:r>
        <w:br w:type="page"/>
      </w:r>
    </w:p>
    <w:p w14:paraId="6BCADB98" w14:textId="14487442" w:rsidR="004B03CE" w:rsidRDefault="004B03CE" w:rsidP="002F25B9">
      <w:pPr>
        <w:pStyle w:val="ListParagraph"/>
      </w:pPr>
      <w:r>
        <w:lastRenderedPageBreak/>
        <w:t xml:space="preserve">The </w:t>
      </w:r>
      <w:proofErr w:type="spellStart"/>
      <w:r w:rsidR="0032542E">
        <w:t>yml</w:t>
      </w:r>
      <w:proofErr w:type="spellEnd"/>
      <w:r w:rsidR="0032542E">
        <w:t xml:space="preserve"> file</w:t>
      </w:r>
      <w:r>
        <w:t xml:space="preserve"> should look similar to the below image:</w:t>
      </w:r>
    </w:p>
    <w:p w14:paraId="73773C2A" w14:textId="1AC5D503" w:rsidR="004B03CE" w:rsidRDefault="004B03CE" w:rsidP="002F25B9">
      <w:pPr>
        <w:pStyle w:val="ListParagraph"/>
      </w:pPr>
    </w:p>
    <w:p w14:paraId="3289876B" w14:textId="08A0C37F" w:rsidR="004B03CE" w:rsidRDefault="005C113F" w:rsidP="002F25B9">
      <w:pPr>
        <w:pStyle w:val="ListParagraph"/>
      </w:pPr>
      <w:r w:rsidRPr="005C113F">
        <w:rPr>
          <w:noProof/>
        </w:rPr>
        <w:drawing>
          <wp:inline distT="0" distB="0" distL="0" distR="0" wp14:anchorId="1A7897B6" wp14:editId="39544FCB">
            <wp:extent cx="3401057" cy="3353268"/>
            <wp:effectExtent l="19050" t="19050" r="28575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1057" cy="33532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300319" w14:textId="567BF76C" w:rsidR="004B03CE" w:rsidRDefault="004B03CE" w:rsidP="002F25B9">
      <w:pPr>
        <w:pStyle w:val="ListParagraph"/>
      </w:pPr>
    </w:p>
    <w:p w14:paraId="6CCFC319" w14:textId="5F121500" w:rsidR="004B03CE" w:rsidRDefault="004B03CE" w:rsidP="004B03CE">
      <w:pPr>
        <w:pStyle w:val="ListParagraph"/>
        <w:numPr>
          <w:ilvl w:val="0"/>
          <w:numId w:val="2"/>
        </w:numPr>
      </w:pPr>
      <w:r>
        <w:t>Create the pod</w:t>
      </w:r>
    </w:p>
    <w:p w14:paraId="3D77018F" w14:textId="77777777" w:rsidR="004B03CE" w:rsidRDefault="004B03CE" w:rsidP="004B03CE">
      <w:pPr>
        <w:pStyle w:val="ListParagraph"/>
      </w:pPr>
    </w:p>
    <w:p w14:paraId="5EB0A2DC" w14:textId="0FCAE8E0" w:rsidR="00B36A59" w:rsidRDefault="00B36A59" w:rsidP="00E368E8">
      <w:pPr>
        <w:pStyle w:val="ListParagraph"/>
        <w:spacing w:after="0"/>
      </w:pPr>
      <w:r w:rsidRPr="005C3C72">
        <w:rPr>
          <w:rFonts w:eastAsia="Cambria"/>
          <w:noProof/>
        </w:rPr>
        <mc:AlternateContent>
          <mc:Choice Requires="wps">
            <w:drawing>
              <wp:inline distT="0" distB="0" distL="0" distR="0" wp14:anchorId="3964AE29" wp14:editId="10CEF20E">
                <wp:extent cx="5038725" cy="352425"/>
                <wp:effectExtent l="0" t="0" r="28575" b="28575"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3872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tx1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4FDEE" w14:textId="22374B33" w:rsidR="00152589" w:rsidRDefault="00152589" w:rsidP="004B03CE">
                            <w:pPr>
                              <w:pStyle w:val="CodeStyle"/>
                            </w:pPr>
                            <w:r>
                              <w:t xml:space="preserve"># </w:t>
                            </w:r>
                            <w:proofErr w:type="spellStart"/>
                            <w:r>
                              <w:t>kubectl</w:t>
                            </w:r>
                            <w:proofErr w:type="spellEnd"/>
                            <w:r>
                              <w:t xml:space="preserve"> create -f </w:t>
                            </w:r>
                            <w:proofErr w:type="spellStart"/>
                            <w:r>
                              <w:t>sc-pod.yml</w:t>
                            </w:r>
                            <w:proofErr w:type="spellEnd"/>
                          </w:p>
                          <w:p w14:paraId="3E4CB4FA" w14:textId="1FC79F4F" w:rsidR="00781447" w:rsidRDefault="00781447" w:rsidP="004B03CE">
                            <w:pPr>
                              <w:pStyle w:val="CodeStyle"/>
                            </w:pPr>
                          </w:p>
                          <w:p w14:paraId="48374DED" w14:textId="77777777" w:rsidR="00781447" w:rsidRDefault="00781447" w:rsidP="004B03CE">
                            <w:pPr>
                              <w:pStyle w:val="CodeStyle"/>
                            </w:pPr>
                          </w:p>
                        </w:txbxContent>
                      </wps:txbx>
                      <wps:bodyPr rot="0" vert="horz" wrap="square" lIns="91424" tIns="45698" rIns="91424" bIns="45698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964AE29" id="Rectangle 3" o:spid="_x0000_s1028" style="width:396.75pt;height:27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" strokecolor="black [3213]" strokeweight="1pt">
                <v:stroke dashstyle="dash"/>
                <v:textbox inset="2.53956mm,1.2694mm,2.53956mm,1.2694mm">
                  <w:txbxContent>
                    <w:p w14:paraId="40A4FDEE" w14:textId="22374B33" w:rsidR="00152589" w:rsidRDefault="00152589" w:rsidP="004B03CE">
                      <w:pPr>
                        <w:pStyle w:val="CodeStyle"/>
                      </w:pPr>
                      <w:r>
                        <w:t xml:space="preserve"># </w:t>
                      </w:r>
                      <w:proofErr w:type="spellStart"/>
                      <w:r>
                        <w:t>kubectl</w:t>
                      </w:r>
                      <w:proofErr w:type="spellEnd"/>
                      <w:r>
                        <w:t xml:space="preserve"> create -f </w:t>
                      </w:r>
                      <w:proofErr w:type="spellStart"/>
                      <w:r>
                        <w:t>sc-pod.yml</w:t>
                      </w:r>
                      <w:proofErr w:type="spellEnd"/>
                    </w:p>
                    <w:p w14:paraId="3E4CB4FA" w14:textId="1FC79F4F" w:rsidR="00781447" w:rsidRDefault="00781447" w:rsidP="004B03CE">
                      <w:pPr>
                        <w:pStyle w:val="CodeStyle"/>
                      </w:pPr>
                    </w:p>
                    <w:p w14:paraId="48374DED" w14:textId="77777777" w:rsidR="00781447" w:rsidRDefault="00781447" w:rsidP="004B03CE">
                      <w:pPr>
                        <w:pStyle w:val="CodeStyle"/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65490D2" w14:textId="5D3D2870" w:rsidR="00D930B8" w:rsidRDefault="00D930B8" w:rsidP="00E368E8">
      <w:pPr>
        <w:pStyle w:val="CaptionStyle"/>
      </w:pPr>
    </w:p>
    <w:p w14:paraId="502EC7B9" w14:textId="5D5976D9" w:rsidR="005C113F" w:rsidRDefault="005C113F" w:rsidP="005C113F">
      <w:pPr>
        <w:pStyle w:val="CaptionStyle"/>
        <w:ind w:left="720"/>
      </w:pPr>
      <w:r w:rsidRPr="005C113F">
        <w:rPr>
          <w:noProof/>
        </w:rPr>
        <w:drawing>
          <wp:inline distT="0" distB="0" distL="0" distR="0" wp14:anchorId="7F496516" wp14:editId="2F6952A9">
            <wp:extent cx="4710166" cy="732875"/>
            <wp:effectExtent l="19050" t="19050" r="14605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0166" cy="732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FB31FC" w14:textId="4C3153D3" w:rsidR="005C113F" w:rsidRDefault="005C113F" w:rsidP="00D930B8">
      <w:pPr>
        <w:pStyle w:val="CaptionStyle"/>
      </w:pPr>
    </w:p>
    <w:p w14:paraId="1B699C32" w14:textId="7BA8AF3C" w:rsidR="005C113F" w:rsidRDefault="005C113F" w:rsidP="005C113F">
      <w:pPr>
        <w:pStyle w:val="ListParagraph"/>
        <w:numPr>
          <w:ilvl w:val="0"/>
          <w:numId w:val="2"/>
        </w:numPr>
      </w:pPr>
      <w:r>
        <w:t>Verify that the pod’s containers are running</w:t>
      </w:r>
    </w:p>
    <w:p w14:paraId="115797E5" w14:textId="686AF2D9" w:rsidR="005C113F" w:rsidRDefault="005C113F" w:rsidP="005C113F">
      <w:pPr>
        <w:pStyle w:val="ListParagraph"/>
      </w:pPr>
    </w:p>
    <w:p w14:paraId="69F353AF" w14:textId="0C50C9DA" w:rsidR="005C113F" w:rsidRDefault="005C113F" w:rsidP="005C113F">
      <w:pPr>
        <w:pStyle w:val="ListParagraph"/>
      </w:pPr>
      <w:r w:rsidRPr="005C3C72">
        <w:rPr>
          <w:rFonts w:eastAsia="Cambria"/>
          <w:noProof/>
        </w:rPr>
        <mc:AlternateContent>
          <mc:Choice Requires="wps">
            <w:drawing>
              <wp:inline distT="0" distB="0" distL="0" distR="0" wp14:anchorId="125C6BFE" wp14:editId="7EA7A0CC">
                <wp:extent cx="5038725" cy="352425"/>
                <wp:effectExtent l="0" t="0" r="28575" b="28575"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3872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tx1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037949" w14:textId="5C7256D3" w:rsidR="00152589" w:rsidRDefault="00152589" w:rsidP="005C113F">
                            <w:pPr>
                              <w:pStyle w:val="CodeStyle"/>
                            </w:pPr>
                            <w:r>
                              <w:t xml:space="preserve"># </w:t>
                            </w:r>
                            <w:proofErr w:type="spellStart"/>
                            <w:r>
                              <w:t>kubectl</w:t>
                            </w:r>
                            <w:proofErr w:type="spellEnd"/>
                            <w:r>
                              <w:t xml:space="preserve"> get pods</w:t>
                            </w:r>
                          </w:p>
                        </w:txbxContent>
                      </wps:txbx>
                      <wps:bodyPr rot="0" vert="horz" wrap="square" lIns="91424" tIns="45698" rIns="91424" bIns="45698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25C6BFE" id="Rectangle 11" o:spid="_x0000_s1029" style="width:396.75pt;height:27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" strokecolor="black [3213]" strokeweight="1pt">
                <v:stroke dashstyle="dash"/>
                <v:textbox inset="2.53956mm,1.2694mm,2.53956mm,1.2694mm">
                  <w:txbxContent>
                    <w:p w14:paraId="5C037949" w14:textId="5C7256D3" w:rsidR="00152589" w:rsidRDefault="00152589" w:rsidP="005C113F">
                      <w:pPr>
                        <w:pStyle w:val="CodeStyle"/>
                      </w:pPr>
                      <w:r>
                        <w:t xml:space="preserve"># </w:t>
                      </w:r>
                      <w:proofErr w:type="spellStart"/>
                      <w:r>
                        <w:t>kubectl</w:t>
                      </w:r>
                      <w:proofErr w:type="spellEnd"/>
                      <w:r>
                        <w:t xml:space="preserve"> get pods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60A95A8B" w14:textId="20A33B7D" w:rsidR="005C113F" w:rsidRDefault="005C113F" w:rsidP="005C113F">
      <w:pPr>
        <w:pStyle w:val="ListParagraph"/>
      </w:pPr>
    </w:p>
    <w:p w14:paraId="312DF9D6" w14:textId="798B7C1E" w:rsidR="00E368E8" w:rsidRDefault="00E368E8" w:rsidP="005C113F">
      <w:pPr>
        <w:pStyle w:val="ListParagraph"/>
      </w:pPr>
      <w:r w:rsidRPr="00E368E8">
        <w:rPr>
          <w:noProof/>
        </w:rPr>
        <w:drawing>
          <wp:inline distT="0" distB="0" distL="0" distR="0" wp14:anchorId="7725784A" wp14:editId="78F08594">
            <wp:extent cx="3703069" cy="786493"/>
            <wp:effectExtent l="19050" t="19050" r="12065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0144" cy="7879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92A313" w14:textId="03F3EF34" w:rsidR="00E368E8" w:rsidRPr="008A1561" w:rsidRDefault="008A1561" w:rsidP="008A1561">
      <w:pPr>
        <w:rPr>
          <w:sz w:val="24"/>
        </w:rPr>
      </w:pPr>
      <w:r>
        <w:br w:type="page"/>
      </w:r>
    </w:p>
    <w:p w14:paraId="239A2B1E" w14:textId="07753712" w:rsidR="00E368E8" w:rsidRDefault="00E368E8" w:rsidP="00E368E8">
      <w:pPr>
        <w:pStyle w:val="ListParagraph"/>
        <w:numPr>
          <w:ilvl w:val="0"/>
          <w:numId w:val="2"/>
        </w:numPr>
      </w:pPr>
      <w:r>
        <w:lastRenderedPageBreak/>
        <w:t xml:space="preserve">Now SSH into </w:t>
      </w:r>
      <w:r w:rsidR="00C205FD">
        <w:t>it</w:t>
      </w:r>
    </w:p>
    <w:p w14:paraId="36CE5733" w14:textId="24F41912" w:rsidR="00C205FD" w:rsidRDefault="00C205FD" w:rsidP="00C205FD">
      <w:pPr>
        <w:pStyle w:val="ListParagraph"/>
      </w:pPr>
    </w:p>
    <w:p w14:paraId="43727D56" w14:textId="78228FA4" w:rsidR="00C205FD" w:rsidRDefault="00C205FD" w:rsidP="00C205FD">
      <w:pPr>
        <w:pStyle w:val="ListParagraph"/>
      </w:pPr>
      <w:r w:rsidRPr="005C3C72">
        <w:rPr>
          <w:rFonts w:eastAsia="Cambria"/>
          <w:noProof/>
        </w:rPr>
        <mc:AlternateContent>
          <mc:Choice Requires="wps">
            <w:drawing>
              <wp:inline distT="0" distB="0" distL="0" distR="0" wp14:anchorId="0877ADB1" wp14:editId="3C1E795C">
                <wp:extent cx="5038725" cy="314325"/>
                <wp:effectExtent l="0" t="0" r="28575" b="28575"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387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tx1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FA1268" w14:textId="7C87583B" w:rsidR="00152589" w:rsidRDefault="00152589" w:rsidP="00C205FD">
                            <w:pPr>
                              <w:pStyle w:val="CodeStyle"/>
                            </w:pPr>
                            <w:r>
                              <w:t xml:space="preserve"># </w:t>
                            </w:r>
                            <w:proofErr w:type="spellStart"/>
                            <w:r>
                              <w:t>kubectl</w:t>
                            </w:r>
                            <w:proofErr w:type="spellEnd"/>
                            <w:r>
                              <w:t xml:space="preserve"> exec -it pod-</w:t>
                            </w:r>
                            <w:proofErr w:type="spellStart"/>
                            <w:r>
                              <w:t>sc</w:t>
                            </w:r>
                            <w:proofErr w:type="spellEnd"/>
                            <w:r>
                              <w:t xml:space="preserve"> </w:t>
                            </w:r>
                            <w:r w:rsidR="0035548E">
                              <w:t xml:space="preserve">-- </w:t>
                            </w:r>
                            <w:proofErr w:type="spellStart"/>
                            <w:r>
                              <w:t>sh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24" tIns="45698" rIns="91424" bIns="45698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877ADB1" id="Rectangle 13" o:spid="_x0000_s1030" style="width:396.75pt;height:2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" strokecolor="black [3213]" strokeweight="1pt">
                <v:stroke dashstyle="dash"/>
                <v:textbox inset="2.53956mm,1.2694mm,2.53956mm,1.2694mm">
                  <w:txbxContent>
                    <w:p w14:paraId="56FA1268" w14:textId="7C87583B" w:rsidR="00152589" w:rsidRDefault="00152589" w:rsidP="00C205FD">
                      <w:pPr>
                        <w:pStyle w:val="CodeStyle"/>
                      </w:pPr>
                      <w:r>
                        <w:t xml:space="preserve"># </w:t>
                      </w:r>
                      <w:proofErr w:type="spellStart"/>
                      <w:r>
                        <w:t>kubectl</w:t>
                      </w:r>
                      <w:proofErr w:type="spellEnd"/>
                      <w:r>
                        <w:t xml:space="preserve"> exec -it pod-</w:t>
                      </w:r>
                      <w:proofErr w:type="spellStart"/>
                      <w:r>
                        <w:t>sc</w:t>
                      </w:r>
                      <w:proofErr w:type="spellEnd"/>
                      <w:r>
                        <w:t xml:space="preserve"> </w:t>
                      </w:r>
                      <w:r w:rsidR="0035548E">
                        <w:t xml:space="preserve">-- </w:t>
                      </w:r>
                      <w:proofErr w:type="spellStart"/>
                      <w:r>
                        <w:t>sh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60ED82E2" w14:textId="3E07DC65" w:rsidR="00C205FD" w:rsidRDefault="00C205FD" w:rsidP="00C205FD">
      <w:pPr>
        <w:pStyle w:val="ListParagraph"/>
      </w:pPr>
    </w:p>
    <w:p w14:paraId="4E9EECBA" w14:textId="3117590D" w:rsidR="00C205FD" w:rsidRDefault="00C205FD" w:rsidP="00C205FD">
      <w:pPr>
        <w:pStyle w:val="ListParagraph"/>
      </w:pPr>
      <w:r w:rsidRPr="00C205FD">
        <w:rPr>
          <w:noProof/>
        </w:rPr>
        <w:drawing>
          <wp:inline distT="0" distB="0" distL="0" distR="0" wp14:anchorId="6833D0D9" wp14:editId="2789E5FB">
            <wp:extent cx="4650921" cy="674037"/>
            <wp:effectExtent l="19050" t="19050" r="16510" b="1206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5180"/>
                    <a:stretch/>
                  </pic:blipFill>
                  <pic:spPr bwMode="auto">
                    <a:xfrm>
                      <a:off x="0" y="0"/>
                      <a:ext cx="4719898" cy="68403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C0181E" w14:textId="77777777" w:rsidR="009B0862" w:rsidRDefault="009B0862" w:rsidP="00C205FD">
      <w:pPr>
        <w:pStyle w:val="ListParagraph"/>
      </w:pPr>
    </w:p>
    <w:p w14:paraId="2724B189" w14:textId="3166B8EB" w:rsidR="00C205FD" w:rsidRDefault="009B0862" w:rsidP="00C205FD">
      <w:pPr>
        <w:pStyle w:val="ListParagraph"/>
      </w:pPr>
      <w:r>
        <w:t>When we go into the container, usually we will be the root user. We can identify that by looking into the shell</w:t>
      </w:r>
      <w:r w:rsidR="00377A1A">
        <w:t xml:space="preserve"> prompt,</w:t>
      </w:r>
      <w:r>
        <w:t xml:space="preserve"> “#”. But here</w:t>
      </w:r>
      <w:r w:rsidR="00377A1A">
        <w:t xml:space="preserve"> the</w:t>
      </w:r>
      <w:r>
        <w:t xml:space="preserve"> shell </w:t>
      </w:r>
      <w:r w:rsidR="00377A1A">
        <w:t>prompt is</w:t>
      </w:r>
      <w:r>
        <w:t xml:space="preserve"> “$”, showing that we were not into the container as a root user.</w:t>
      </w:r>
    </w:p>
    <w:p w14:paraId="37ACEA84" w14:textId="77777777" w:rsidR="009B0862" w:rsidRDefault="009B0862" w:rsidP="00C205FD">
      <w:pPr>
        <w:pStyle w:val="ListParagraph"/>
      </w:pPr>
    </w:p>
    <w:p w14:paraId="5DD88884" w14:textId="42AFCDE4" w:rsidR="00C205FD" w:rsidRPr="009B0862" w:rsidRDefault="009B0862" w:rsidP="009B0862">
      <w:pPr>
        <w:pStyle w:val="ListParagraph"/>
        <w:numPr>
          <w:ilvl w:val="0"/>
          <w:numId w:val="2"/>
        </w:numPr>
      </w:pPr>
      <w:r>
        <w:t xml:space="preserve">List the running processes in the container. The output will show that all the processes are running as user 1000, i.e. </w:t>
      </w:r>
      <w:proofErr w:type="spellStart"/>
      <w:r>
        <w:rPr>
          <w:b/>
          <w:bCs/>
        </w:rPr>
        <w:t>runAsUser</w:t>
      </w:r>
      <w:proofErr w:type="spellEnd"/>
    </w:p>
    <w:p w14:paraId="6D7A702D" w14:textId="0D2E7213" w:rsidR="009B0862" w:rsidRDefault="009B0862" w:rsidP="009B0862">
      <w:pPr>
        <w:pStyle w:val="ListParagraph"/>
        <w:rPr>
          <w:b/>
          <w:bCs/>
        </w:rPr>
      </w:pPr>
    </w:p>
    <w:p w14:paraId="49DB02F7" w14:textId="63157BD5" w:rsidR="009B0862" w:rsidRDefault="009B0862" w:rsidP="009B0862">
      <w:pPr>
        <w:pStyle w:val="ListParagraph"/>
      </w:pPr>
      <w:r w:rsidRPr="005C3C72">
        <w:rPr>
          <w:rFonts w:eastAsia="Cambria"/>
          <w:noProof/>
        </w:rPr>
        <mc:AlternateContent>
          <mc:Choice Requires="wps">
            <w:drawing>
              <wp:inline distT="0" distB="0" distL="0" distR="0" wp14:anchorId="4A3C8F0B" wp14:editId="10486BB8">
                <wp:extent cx="5038725" cy="314325"/>
                <wp:effectExtent l="0" t="0" r="28575" b="28575"/>
                <wp:docPr id="1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387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tx1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DBD209" w14:textId="48BE9E60" w:rsidR="00152589" w:rsidRDefault="00152589" w:rsidP="009B0862">
                            <w:pPr>
                              <w:pStyle w:val="CodeStyle"/>
                            </w:pPr>
                            <w:r>
                              <w:t xml:space="preserve">$ </w:t>
                            </w:r>
                            <w:proofErr w:type="spellStart"/>
                            <w:r>
                              <w:t>p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24" tIns="45698" rIns="91424" bIns="45698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A3C8F0B" id="Rectangle 17" o:spid="_x0000_s1031" style="width:396.75pt;height:2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" strokecolor="black [3213]" strokeweight="1pt">
                <v:stroke dashstyle="dash"/>
                <v:textbox inset="2.53956mm,1.2694mm,2.53956mm,1.2694mm">
                  <w:txbxContent>
                    <w:p w14:paraId="43DBD209" w14:textId="48BE9E60" w:rsidR="00152589" w:rsidRDefault="00152589" w:rsidP="009B0862">
                      <w:pPr>
                        <w:pStyle w:val="CodeStyle"/>
                      </w:pPr>
                      <w:r>
                        <w:t xml:space="preserve">$ </w:t>
                      </w:r>
                      <w:proofErr w:type="spellStart"/>
                      <w:r>
                        <w:t>ps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375B47BC" w14:textId="4CD0D19B" w:rsidR="009B0862" w:rsidRDefault="009B0862" w:rsidP="009B0862">
      <w:pPr>
        <w:pStyle w:val="ListParagraph"/>
      </w:pPr>
    </w:p>
    <w:p w14:paraId="02061708" w14:textId="0C5A9029" w:rsidR="00377A1A" w:rsidRDefault="00377A1A" w:rsidP="009B0862">
      <w:pPr>
        <w:pStyle w:val="ListParagraph"/>
      </w:pPr>
      <w:r w:rsidRPr="00377A1A">
        <w:rPr>
          <w:noProof/>
        </w:rPr>
        <w:drawing>
          <wp:inline distT="0" distB="0" distL="0" distR="0" wp14:anchorId="7436149E" wp14:editId="6C8D8600">
            <wp:extent cx="3486637" cy="107647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1076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592693" w14:textId="77777777" w:rsidR="00377A1A" w:rsidRDefault="00377A1A" w:rsidP="009B0862">
      <w:pPr>
        <w:pStyle w:val="ListParagraph"/>
      </w:pPr>
    </w:p>
    <w:p w14:paraId="3D0F49C9" w14:textId="077E10E0" w:rsidR="00377A1A" w:rsidRDefault="00377A1A" w:rsidP="00377A1A">
      <w:pPr>
        <w:pStyle w:val="ListParagraph"/>
        <w:numPr>
          <w:ilvl w:val="0"/>
          <w:numId w:val="2"/>
        </w:numPr>
      </w:pPr>
      <w:r>
        <w:t>Navigate to /data and list the directories</w:t>
      </w:r>
    </w:p>
    <w:p w14:paraId="0A5A1BF9" w14:textId="3DEFE2F5" w:rsidR="00377A1A" w:rsidRDefault="00377A1A" w:rsidP="00377A1A">
      <w:pPr>
        <w:pStyle w:val="ListParagraph"/>
      </w:pPr>
    </w:p>
    <w:p w14:paraId="36E2B4D6" w14:textId="3B2A41CD" w:rsidR="00377A1A" w:rsidRDefault="00377A1A" w:rsidP="00377A1A">
      <w:pPr>
        <w:pStyle w:val="ListParagraph"/>
      </w:pPr>
      <w:r w:rsidRPr="005C3C72">
        <w:rPr>
          <w:rFonts w:eastAsia="Cambria"/>
          <w:noProof/>
        </w:rPr>
        <mc:AlternateContent>
          <mc:Choice Requires="wps">
            <w:drawing>
              <wp:inline distT="0" distB="0" distL="0" distR="0" wp14:anchorId="5F2B36BA" wp14:editId="1C058568">
                <wp:extent cx="5038725" cy="428625"/>
                <wp:effectExtent l="0" t="0" r="28575" b="28575"/>
                <wp:docPr id="19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3872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tx1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2D9E99" w14:textId="4AFA8FE8" w:rsidR="00152589" w:rsidRDefault="00152589" w:rsidP="00377A1A">
                            <w:pPr>
                              <w:pStyle w:val="CodeStyle"/>
                            </w:pPr>
                            <w:r>
                              <w:t>$ cd /data</w:t>
                            </w:r>
                          </w:p>
                          <w:p w14:paraId="096FA1E8" w14:textId="362F68B3" w:rsidR="00152589" w:rsidRDefault="00152589" w:rsidP="00377A1A">
                            <w:pPr>
                              <w:pStyle w:val="CodeStyle"/>
                            </w:pPr>
                            <w:r>
                              <w:t xml:space="preserve">$ ls </w:t>
                            </w:r>
                            <w:r w:rsidR="007F3BB6">
                              <w:t>-</w:t>
                            </w:r>
                            <w:r>
                              <w:t>l</w:t>
                            </w:r>
                          </w:p>
                        </w:txbxContent>
                      </wps:txbx>
                      <wps:bodyPr rot="0" vert="horz" wrap="square" lIns="91424" tIns="45698" rIns="91424" bIns="45698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F2B36BA" id="Rectangle 19" o:spid="_x0000_s1032" style="width:396.75pt;height:3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" strokecolor="black [3213]" strokeweight="1pt">
                <v:stroke dashstyle="dash"/>
                <v:textbox inset="2.53956mm,1.2694mm,2.53956mm,1.2694mm">
                  <w:txbxContent>
                    <w:p w14:paraId="522D9E99" w14:textId="4AFA8FE8" w:rsidR="00152589" w:rsidRDefault="00152589" w:rsidP="00377A1A">
                      <w:pPr>
                        <w:pStyle w:val="CodeStyle"/>
                      </w:pPr>
                      <w:r>
                        <w:t>$ cd /data</w:t>
                      </w:r>
                    </w:p>
                    <w:p w14:paraId="096FA1E8" w14:textId="362F68B3" w:rsidR="00152589" w:rsidRDefault="00152589" w:rsidP="00377A1A">
                      <w:pPr>
                        <w:pStyle w:val="CodeStyle"/>
                      </w:pPr>
                      <w:r>
                        <w:t xml:space="preserve">$ ls </w:t>
                      </w:r>
                      <w:r w:rsidR="007F3BB6">
                        <w:t>-</w:t>
                      </w:r>
                      <w:r>
                        <w:t>l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6905EF9E" w14:textId="1ADBABCB" w:rsidR="00377A1A" w:rsidRDefault="00377A1A" w:rsidP="00377A1A">
      <w:pPr>
        <w:pStyle w:val="ListParagraph"/>
      </w:pPr>
    </w:p>
    <w:p w14:paraId="785A4962" w14:textId="4C7A2F7D" w:rsidR="00377A1A" w:rsidRDefault="00377A1A" w:rsidP="00377A1A">
      <w:pPr>
        <w:pStyle w:val="ListParagraph"/>
      </w:pPr>
      <w:r w:rsidRPr="00377A1A">
        <w:rPr>
          <w:noProof/>
        </w:rPr>
        <w:drawing>
          <wp:inline distT="0" distB="0" distL="0" distR="0" wp14:anchorId="001AEF36" wp14:editId="4550EBFD">
            <wp:extent cx="4953691" cy="952633"/>
            <wp:effectExtent l="19050" t="19050" r="18415" b="190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952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7C9B71" w14:textId="4E614E97" w:rsidR="00377A1A" w:rsidRDefault="00377A1A" w:rsidP="00377A1A">
      <w:pPr>
        <w:pStyle w:val="ListParagraph"/>
      </w:pPr>
    </w:p>
    <w:p w14:paraId="0610DB0A" w14:textId="3E1A8D96" w:rsidR="00377A1A" w:rsidRPr="00377A1A" w:rsidRDefault="00377A1A" w:rsidP="00377A1A">
      <w:pPr>
        <w:pStyle w:val="ListParagraph"/>
      </w:pPr>
      <w:r>
        <w:t xml:space="preserve">The output shows the directory, demo with the group id 2000 which is the value of </w:t>
      </w:r>
      <w:proofErr w:type="spellStart"/>
      <w:r>
        <w:rPr>
          <w:b/>
          <w:bCs/>
        </w:rPr>
        <w:t>fsGroup</w:t>
      </w:r>
      <w:proofErr w:type="spellEnd"/>
      <w:r>
        <w:rPr>
          <w:b/>
          <w:bCs/>
        </w:rPr>
        <w:t>.</w:t>
      </w:r>
      <w:r>
        <w:t xml:space="preserve"> The </w:t>
      </w:r>
      <w:proofErr w:type="spellStart"/>
      <w:r>
        <w:t>fsGroup</w:t>
      </w:r>
      <w:proofErr w:type="spellEnd"/>
      <w:r>
        <w:t xml:space="preserve"> owns the pod’s volumes, hence the directory belongs to the </w:t>
      </w:r>
      <w:proofErr w:type="spellStart"/>
      <w:r>
        <w:t>fsGroup</w:t>
      </w:r>
      <w:proofErr w:type="spellEnd"/>
    </w:p>
    <w:p w14:paraId="612CE999" w14:textId="19E98631" w:rsidR="00377A1A" w:rsidRDefault="00377A1A" w:rsidP="009901F6"/>
    <w:p w14:paraId="66551052" w14:textId="65236749" w:rsidR="009901F6" w:rsidRDefault="00377A1A" w:rsidP="009901F6">
      <w:pPr>
        <w:pStyle w:val="ListParagraph"/>
        <w:numPr>
          <w:ilvl w:val="0"/>
          <w:numId w:val="2"/>
        </w:numPr>
      </w:pPr>
      <w:r>
        <w:t>Go into the demo</w:t>
      </w:r>
      <w:r w:rsidR="009901F6">
        <w:t xml:space="preserve"> directory and create a file. Then list the directory and notice the group ID that the file belongs to is 2000, i.e. </w:t>
      </w:r>
      <w:proofErr w:type="spellStart"/>
      <w:r w:rsidR="009901F6">
        <w:rPr>
          <w:b/>
          <w:bCs/>
        </w:rPr>
        <w:t>fsGroup</w:t>
      </w:r>
      <w:proofErr w:type="spellEnd"/>
    </w:p>
    <w:p w14:paraId="7560FF25" w14:textId="25292521" w:rsidR="009901F6" w:rsidRDefault="009901F6" w:rsidP="009901F6">
      <w:pPr>
        <w:pStyle w:val="ListParagraph"/>
      </w:pPr>
    </w:p>
    <w:p w14:paraId="3682320A" w14:textId="14475053" w:rsidR="009901F6" w:rsidRDefault="009901F6" w:rsidP="009901F6">
      <w:pPr>
        <w:pStyle w:val="ListParagraph"/>
      </w:pPr>
      <w:r w:rsidRPr="005C3C72">
        <w:rPr>
          <w:rFonts w:eastAsia="Cambria"/>
          <w:noProof/>
        </w:rPr>
        <mc:AlternateContent>
          <mc:Choice Requires="wps">
            <w:drawing>
              <wp:inline distT="0" distB="0" distL="0" distR="0" wp14:anchorId="4FAA38DB" wp14:editId="0DC40AEC">
                <wp:extent cx="5038725" cy="609600"/>
                <wp:effectExtent l="0" t="0" r="28575" b="19050"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38725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tx1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934D9F" w14:textId="64C7C8C3" w:rsidR="00152589" w:rsidRDefault="00152589" w:rsidP="009901F6">
                            <w:pPr>
                              <w:pStyle w:val="CodeStyle"/>
                            </w:pPr>
                            <w:r>
                              <w:t>$ cd demo</w:t>
                            </w:r>
                          </w:p>
                          <w:p w14:paraId="5F6DC5B1" w14:textId="6DF63461" w:rsidR="00152589" w:rsidRDefault="00152589" w:rsidP="009901F6">
                            <w:pPr>
                              <w:pStyle w:val="CodeStyle"/>
                            </w:pPr>
                            <w:r>
                              <w:t xml:space="preserve">$ echo hello &gt; </w:t>
                            </w:r>
                            <w:proofErr w:type="spellStart"/>
                            <w:r>
                              <w:t>testfile</w:t>
                            </w:r>
                            <w:proofErr w:type="spellEnd"/>
                          </w:p>
                          <w:p w14:paraId="7815B91B" w14:textId="34E3AF9D" w:rsidR="00152589" w:rsidRDefault="00152589" w:rsidP="009901F6">
                            <w:pPr>
                              <w:pStyle w:val="CodeStyle"/>
                            </w:pPr>
                            <w:r>
                              <w:t>$ ls -l</w:t>
                            </w:r>
                          </w:p>
                        </w:txbxContent>
                      </wps:txbx>
                      <wps:bodyPr rot="0" vert="horz" wrap="square" lIns="91424" tIns="45698" rIns="91424" bIns="45698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FAA38DB" id="Rectangle 21" o:spid="_x0000_s1033" style="width:396.75pt;height:4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" strokecolor="black [3213]" strokeweight="1pt">
                <v:stroke dashstyle="dash"/>
                <v:textbox inset="2.53956mm,1.2694mm,2.53956mm,1.2694mm">
                  <w:txbxContent>
                    <w:p w14:paraId="52934D9F" w14:textId="64C7C8C3" w:rsidR="00152589" w:rsidRDefault="00152589" w:rsidP="009901F6">
                      <w:pPr>
                        <w:pStyle w:val="CodeStyle"/>
                      </w:pPr>
                      <w:r>
                        <w:t>$ cd demo</w:t>
                      </w:r>
                    </w:p>
                    <w:p w14:paraId="5F6DC5B1" w14:textId="6DF63461" w:rsidR="00152589" w:rsidRDefault="00152589" w:rsidP="009901F6">
                      <w:pPr>
                        <w:pStyle w:val="CodeStyle"/>
                      </w:pPr>
                      <w:r>
                        <w:t xml:space="preserve">$ echo hello &gt; </w:t>
                      </w:r>
                      <w:proofErr w:type="spellStart"/>
                      <w:r>
                        <w:t>testfile</w:t>
                      </w:r>
                      <w:proofErr w:type="spellEnd"/>
                    </w:p>
                    <w:p w14:paraId="7815B91B" w14:textId="34E3AF9D" w:rsidR="00152589" w:rsidRDefault="00152589" w:rsidP="009901F6">
                      <w:pPr>
                        <w:pStyle w:val="CodeStyle"/>
                      </w:pPr>
                      <w:r>
                        <w:t>$ ls -l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0EE13667" w14:textId="51857C60" w:rsidR="009901F6" w:rsidRDefault="009901F6" w:rsidP="009901F6">
      <w:pPr>
        <w:pStyle w:val="ListParagraph"/>
      </w:pPr>
    </w:p>
    <w:p w14:paraId="09014918" w14:textId="39105060" w:rsidR="009901F6" w:rsidRDefault="009901F6" w:rsidP="009901F6">
      <w:pPr>
        <w:pStyle w:val="ListParagraph"/>
      </w:pPr>
      <w:r w:rsidRPr="009901F6">
        <w:rPr>
          <w:noProof/>
        </w:rPr>
        <w:drawing>
          <wp:inline distT="0" distB="0" distL="0" distR="0" wp14:anchorId="17A9243F" wp14:editId="27580020">
            <wp:extent cx="5106113" cy="1400370"/>
            <wp:effectExtent l="19050" t="19050" r="18415" b="285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1400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83A95" w14:textId="3C2CF9CE" w:rsidR="009901F6" w:rsidRDefault="009901F6" w:rsidP="009901F6">
      <w:pPr>
        <w:pStyle w:val="ListParagraph"/>
      </w:pPr>
    </w:p>
    <w:p w14:paraId="24781F11" w14:textId="3F5E2574" w:rsidR="009901F6" w:rsidRDefault="009901F6" w:rsidP="009901F6">
      <w:pPr>
        <w:pStyle w:val="ListParagraph"/>
        <w:numPr>
          <w:ilvl w:val="0"/>
          <w:numId w:val="2"/>
        </w:numPr>
      </w:pPr>
      <w:r>
        <w:t>Run the following command</w:t>
      </w:r>
    </w:p>
    <w:p w14:paraId="19CFA783" w14:textId="4E5A144C" w:rsidR="009901F6" w:rsidRDefault="009901F6" w:rsidP="009901F6">
      <w:pPr>
        <w:pStyle w:val="ListParagraph"/>
      </w:pPr>
    </w:p>
    <w:p w14:paraId="70C97AED" w14:textId="1EB226C1" w:rsidR="009901F6" w:rsidRDefault="009901F6" w:rsidP="009901F6">
      <w:pPr>
        <w:pStyle w:val="ListParagraph"/>
      </w:pPr>
      <w:r w:rsidRPr="005C3C72">
        <w:rPr>
          <w:rFonts w:eastAsia="Cambria"/>
          <w:noProof/>
        </w:rPr>
        <mc:AlternateContent>
          <mc:Choice Requires="wps">
            <w:drawing>
              <wp:inline distT="0" distB="0" distL="0" distR="0" wp14:anchorId="21BD5908" wp14:editId="780D3D07">
                <wp:extent cx="5038725" cy="314325"/>
                <wp:effectExtent l="0" t="0" r="28575" b="28575"/>
                <wp:docPr id="30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387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tx1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A3B3B8" w14:textId="2B0FF837" w:rsidR="00152589" w:rsidRDefault="00152589" w:rsidP="009901F6">
                            <w:pPr>
                              <w:pStyle w:val="CodeStyle"/>
                            </w:pPr>
                            <w:r>
                              <w:t>$ id</w:t>
                            </w:r>
                          </w:p>
                        </w:txbxContent>
                      </wps:txbx>
                      <wps:bodyPr rot="0" vert="horz" wrap="square" lIns="91424" tIns="45698" rIns="91424" bIns="45698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1BD5908" id="Rectangle 30" o:spid="_x0000_s1034" style="width:396.75pt;height:2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" strokecolor="black [3213]" strokeweight="1pt">
                <v:stroke dashstyle="dash"/>
                <v:textbox inset="2.53956mm,1.2694mm,2.53956mm,1.2694mm">
                  <w:txbxContent>
                    <w:p w14:paraId="4EA3B3B8" w14:textId="2B0FF837" w:rsidR="00152589" w:rsidRDefault="00152589" w:rsidP="009901F6">
                      <w:pPr>
                        <w:pStyle w:val="CodeStyle"/>
                      </w:pPr>
                      <w:r>
                        <w:t>$ id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3858C9C" w14:textId="755F8110" w:rsidR="009901F6" w:rsidRDefault="009901F6" w:rsidP="009901F6">
      <w:pPr>
        <w:pStyle w:val="ListParagraph"/>
      </w:pPr>
    </w:p>
    <w:p w14:paraId="6BE72BEF" w14:textId="6FB667D0" w:rsidR="009901F6" w:rsidRDefault="009901F6" w:rsidP="009901F6">
      <w:pPr>
        <w:pStyle w:val="ListParagraph"/>
      </w:pPr>
      <w:r w:rsidRPr="009901F6">
        <w:rPr>
          <w:noProof/>
        </w:rPr>
        <w:drawing>
          <wp:inline distT="0" distB="0" distL="0" distR="0" wp14:anchorId="0026F074" wp14:editId="1C792CBF">
            <wp:extent cx="3019846" cy="514422"/>
            <wp:effectExtent l="19050" t="19050" r="9525" b="190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514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B97AE4" w14:textId="12949BA7" w:rsidR="009901F6" w:rsidRDefault="009901F6" w:rsidP="009901F6">
      <w:pPr>
        <w:pStyle w:val="ListParagraph"/>
      </w:pPr>
    </w:p>
    <w:p w14:paraId="176DDC99" w14:textId="526EC30E" w:rsidR="008A1561" w:rsidRDefault="009901F6" w:rsidP="00064BDA">
      <w:pPr>
        <w:pStyle w:val="ListParagraph"/>
      </w:pPr>
      <w:r>
        <w:t>Exit the shell</w:t>
      </w:r>
    </w:p>
    <w:p w14:paraId="7F7F51B7" w14:textId="1F4BCB24" w:rsidR="009901F6" w:rsidRPr="008A1561" w:rsidRDefault="008A1561" w:rsidP="008A1561">
      <w:pPr>
        <w:rPr>
          <w:sz w:val="24"/>
        </w:rPr>
      </w:pPr>
      <w:r>
        <w:br w:type="page"/>
      </w:r>
    </w:p>
    <w:p w14:paraId="25451199" w14:textId="0B0C7917" w:rsidR="009901F6" w:rsidRDefault="009901F6" w:rsidP="009901F6">
      <w:pPr>
        <w:pStyle w:val="Main-H"/>
      </w:pPr>
      <w:r w:rsidRPr="002F25B9">
        <w:lastRenderedPageBreak/>
        <w:t>Task</w:t>
      </w:r>
      <w:r>
        <w:t xml:space="preserve"> 2: Set the security context for a container</w:t>
      </w:r>
    </w:p>
    <w:p w14:paraId="52719EB6" w14:textId="6C39D9AC" w:rsidR="0032542E" w:rsidRDefault="0032542E" w:rsidP="0032542E">
      <w:pPr>
        <w:pStyle w:val="ControlJ"/>
      </w:pPr>
      <w:r>
        <w:t>The security settings that we specify for a container apply only to the container, and they override settings made at the Pod level when there is overlap.</w:t>
      </w:r>
      <w:r w:rsidRPr="002D093D">
        <w:t xml:space="preserve"> </w:t>
      </w:r>
      <w:r>
        <w:t>Containers setting do not affect the pod’s volumes</w:t>
      </w:r>
    </w:p>
    <w:p w14:paraId="4F3F822C" w14:textId="77777777" w:rsidR="0032542E" w:rsidRDefault="0032542E" w:rsidP="0032542E">
      <w:pPr>
        <w:pStyle w:val="ControlJ"/>
      </w:pPr>
    </w:p>
    <w:p w14:paraId="7D4E7123" w14:textId="20B15CBD" w:rsidR="0032542E" w:rsidRDefault="00064BDA" w:rsidP="0032542E">
      <w:pPr>
        <w:pStyle w:val="ControlJ"/>
        <w:numPr>
          <w:ilvl w:val="0"/>
          <w:numId w:val="4"/>
        </w:numPr>
      </w:pPr>
      <w:r>
        <w:t xml:space="preserve">Create file </w:t>
      </w:r>
      <w:proofErr w:type="spellStart"/>
      <w:r>
        <w:t>sc-ctr.yml</w:t>
      </w:r>
      <w:proofErr w:type="spellEnd"/>
      <w:r>
        <w:t xml:space="preserve"> to apply security context on container level</w:t>
      </w:r>
    </w:p>
    <w:p w14:paraId="707702BF" w14:textId="77777777" w:rsidR="0032542E" w:rsidRDefault="0032542E" w:rsidP="0032542E">
      <w:pPr>
        <w:pStyle w:val="ControlJ"/>
        <w:ind w:left="720"/>
      </w:pPr>
    </w:p>
    <w:p w14:paraId="264F8D59" w14:textId="53A84F51" w:rsidR="0032542E" w:rsidRDefault="002D093D" w:rsidP="0032542E">
      <w:pPr>
        <w:pStyle w:val="ControlJ"/>
        <w:ind w:left="720"/>
      </w:pPr>
      <w:r w:rsidRPr="005C3C72">
        <w:rPr>
          <w:rFonts w:eastAsia="Cambria"/>
          <w:noProof/>
        </w:rPr>
        <mc:AlternateContent>
          <mc:Choice Requires="wps">
            <w:drawing>
              <wp:inline distT="0" distB="0" distL="0" distR="0" wp14:anchorId="74C7E3AA" wp14:editId="3375F682">
                <wp:extent cx="5038725" cy="314325"/>
                <wp:effectExtent l="0" t="0" r="28575" b="28575"/>
                <wp:docPr id="39" name="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387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tx1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625062" w14:textId="6A86F0D5" w:rsidR="00152589" w:rsidRDefault="00152589" w:rsidP="002D093D">
                            <w:pPr>
                              <w:pStyle w:val="CodeStyle"/>
                            </w:pPr>
                            <w:r>
                              <w:t xml:space="preserve"># vi </w:t>
                            </w:r>
                            <w:proofErr w:type="spellStart"/>
                            <w:r>
                              <w:t>sc-ctr.yml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24" tIns="45698" rIns="91424" bIns="45698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4C7E3AA" id="Rectangle 39" o:spid="_x0000_s1035" style="width:396.75pt;height:2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" strokecolor="black [3213]" strokeweight="1pt">
                <v:stroke dashstyle="dash"/>
                <v:textbox inset="2.53956mm,1.2694mm,2.53956mm,1.2694mm">
                  <w:txbxContent>
                    <w:p w14:paraId="71625062" w14:textId="6A86F0D5" w:rsidR="00152589" w:rsidRDefault="00152589" w:rsidP="002D093D">
                      <w:pPr>
                        <w:pStyle w:val="CodeStyle"/>
                      </w:pPr>
                      <w:r>
                        <w:t xml:space="preserve"># vi </w:t>
                      </w:r>
                      <w:proofErr w:type="spellStart"/>
                      <w:r>
                        <w:t>sc-ctr.yml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7AF7CB16" w14:textId="6B55A476" w:rsidR="0032542E" w:rsidRDefault="0032542E" w:rsidP="0032542E">
      <w:pPr>
        <w:pStyle w:val="ControlJ"/>
        <w:ind w:left="720"/>
      </w:pPr>
    </w:p>
    <w:p w14:paraId="4F93362E" w14:textId="63AD34B8" w:rsidR="0032542E" w:rsidRDefault="0032542E" w:rsidP="0032542E">
      <w:pPr>
        <w:pStyle w:val="ControlJ"/>
        <w:ind w:left="720"/>
      </w:pPr>
      <w:r w:rsidRPr="005C3C72">
        <w:rPr>
          <w:rFonts w:eastAsia="Cambria"/>
          <w:noProof/>
        </w:rPr>
        <mc:AlternateContent>
          <mc:Choice Requires="wps">
            <w:drawing>
              <wp:inline distT="0" distB="0" distL="0" distR="0" wp14:anchorId="06CC5149" wp14:editId="47AC190B">
                <wp:extent cx="5038725" cy="2388637"/>
                <wp:effectExtent l="0" t="0" r="28575" b="12065"/>
                <wp:docPr id="43" name="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38725" cy="23886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tx1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1E631F" w14:textId="77777777" w:rsidR="00152589" w:rsidRDefault="00152589" w:rsidP="0032542E">
                            <w:pPr>
                              <w:pStyle w:val="CodeStyle"/>
                            </w:pPr>
                            <w:proofErr w:type="spellStart"/>
                            <w:r>
                              <w:t>apiVersion</w:t>
                            </w:r>
                            <w:proofErr w:type="spellEnd"/>
                            <w:r>
                              <w:t>: v1</w:t>
                            </w:r>
                          </w:p>
                          <w:p w14:paraId="5ACD7E7E" w14:textId="77777777" w:rsidR="00152589" w:rsidRDefault="00152589" w:rsidP="0032542E">
                            <w:pPr>
                              <w:pStyle w:val="CodeStyle"/>
                            </w:pPr>
                            <w:r>
                              <w:t>kind: Pod</w:t>
                            </w:r>
                          </w:p>
                          <w:p w14:paraId="187A86A3" w14:textId="77777777" w:rsidR="00152589" w:rsidRDefault="00152589" w:rsidP="0032542E">
                            <w:pPr>
                              <w:pStyle w:val="CodeStyle"/>
                            </w:pPr>
                            <w:r>
                              <w:t>metadata:</w:t>
                            </w:r>
                          </w:p>
                          <w:p w14:paraId="2F8BCD0B" w14:textId="77777777" w:rsidR="00152589" w:rsidRDefault="00152589" w:rsidP="0032542E">
                            <w:pPr>
                              <w:pStyle w:val="CodeStyle"/>
                            </w:pPr>
                            <w:r>
                              <w:t xml:space="preserve">  name: sc-pod2</w:t>
                            </w:r>
                          </w:p>
                          <w:p w14:paraId="2145F0D2" w14:textId="77777777" w:rsidR="00152589" w:rsidRDefault="00152589" w:rsidP="0032542E">
                            <w:pPr>
                              <w:pStyle w:val="CodeStyle"/>
                            </w:pPr>
                            <w:r>
                              <w:t>spec:</w:t>
                            </w:r>
                          </w:p>
                          <w:p w14:paraId="13346941" w14:textId="77777777" w:rsidR="00152589" w:rsidRDefault="00152589" w:rsidP="0032542E">
                            <w:pPr>
                              <w:pStyle w:val="CodeStyle"/>
                            </w:pPr>
                            <w:r>
                              <w:t xml:space="preserve">  </w:t>
                            </w:r>
                            <w:proofErr w:type="spellStart"/>
                            <w:r>
                              <w:t>securityContext</w:t>
                            </w:r>
                            <w:proofErr w:type="spellEnd"/>
                            <w:r>
                              <w:t>:</w:t>
                            </w:r>
                          </w:p>
                          <w:p w14:paraId="5CB6A898" w14:textId="77777777" w:rsidR="00152589" w:rsidRDefault="00152589" w:rsidP="0032542E">
                            <w:pPr>
                              <w:pStyle w:val="CodeStyle"/>
                            </w:pPr>
                            <w:r>
                              <w:t xml:space="preserve">    </w:t>
                            </w:r>
                            <w:proofErr w:type="spellStart"/>
                            <w:r>
                              <w:t>runAsUser</w:t>
                            </w:r>
                            <w:proofErr w:type="spellEnd"/>
                            <w:r>
                              <w:t>: 1000</w:t>
                            </w:r>
                          </w:p>
                          <w:p w14:paraId="666EC215" w14:textId="77777777" w:rsidR="00152589" w:rsidRDefault="00152589" w:rsidP="0032542E">
                            <w:pPr>
                              <w:pStyle w:val="CodeStyle"/>
                            </w:pPr>
                            <w:r>
                              <w:t xml:space="preserve">  containers:</w:t>
                            </w:r>
                          </w:p>
                          <w:p w14:paraId="42188AED" w14:textId="77777777" w:rsidR="00152589" w:rsidRDefault="00152589" w:rsidP="0032542E">
                            <w:pPr>
                              <w:pStyle w:val="CodeStyle"/>
                            </w:pPr>
                            <w:r>
                              <w:t xml:space="preserve">  - name: sc-ctr2</w:t>
                            </w:r>
                          </w:p>
                          <w:p w14:paraId="42968422" w14:textId="77777777" w:rsidR="00152589" w:rsidRDefault="00152589" w:rsidP="0032542E">
                            <w:pPr>
                              <w:pStyle w:val="CodeStyle"/>
                            </w:pPr>
                            <w:r>
                              <w:t xml:space="preserve">    image: gcr.io/google-samples/node-hello:1.0</w:t>
                            </w:r>
                          </w:p>
                          <w:p w14:paraId="2357E49F" w14:textId="77777777" w:rsidR="00152589" w:rsidRDefault="00152589" w:rsidP="0032542E">
                            <w:pPr>
                              <w:pStyle w:val="CodeStyle"/>
                            </w:pPr>
                            <w:r>
                              <w:t xml:space="preserve">    </w:t>
                            </w:r>
                            <w:proofErr w:type="spellStart"/>
                            <w:r>
                              <w:t>securityContext</w:t>
                            </w:r>
                            <w:proofErr w:type="spellEnd"/>
                            <w:r>
                              <w:t>:</w:t>
                            </w:r>
                          </w:p>
                          <w:p w14:paraId="7DEA5A2F" w14:textId="77777777" w:rsidR="00152589" w:rsidRDefault="00152589" w:rsidP="0032542E">
                            <w:pPr>
                              <w:pStyle w:val="CodeStyle"/>
                            </w:pPr>
                            <w:r>
                              <w:t xml:space="preserve">      </w:t>
                            </w:r>
                            <w:proofErr w:type="spellStart"/>
                            <w:r>
                              <w:t>runAsUser</w:t>
                            </w:r>
                            <w:proofErr w:type="spellEnd"/>
                            <w:r>
                              <w:t>: 2000</w:t>
                            </w:r>
                          </w:p>
                          <w:p w14:paraId="41758760" w14:textId="2292C6A5" w:rsidR="00152589" w:rsidRDefault="00152589" w:rsidP="0032542E">
                            <w:pPr>
                              <w:pStyle w:val="CodeStyle"/>
                            </w:pPr>
                            <w:r>
                              <w:t xml:space="preserve">      </w:t>
                            </w:r>
                            <w:proofErr w:type="spellStart"/>
                            <w:r>
                              <w:t>allowPrivilegeEscalation</w:t>
                            </w:r>
                            <w:proofErr w:type="spellEnd"/>
                            <w:r>
                              <w:t>: false</w:t>
                            </w:r>
                          </w:p>
                        </w:txbxContent>
                      </wps:txbx>
                      <wps:bodyPr rot="0" vert="horz" wrap="square" lIns="91424" tIns="45698" rIns="91424" bIns="45698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6CC5149" id="Rectangle 43" o:spid="_x0000_s1036" style="width:396.75pt;height:188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" strokecolor="black [3213]" strokeweight="1pt">
                <v:stroke dashstyle="dash"/>
                <v:textbox inset="2.53956mm,1.2694mm,2.53956mm,1.2694mm">
                  <w:txbxContent>
                    <w:p w14:paraId="5A1E631F" w14:textId="77777777" w:rsidR="00152589" w:rsidRDefault="00152589" w:rsidP="0032542E">
                      <w:pPr>
                        <w:pStyle w:val="CodeStyle"/>
                      </w:pPr>
                      <w:proofErr w:type="spellStart"/>
                      <w:r>
                        <w:t>apiVersion</w:t>
                      </w:r>
                      <w:proofErr w:type="spellEnd"/>
                      <w:r>
                        <w:t>: v1</w:t>
                      </w:r>
                    </w:p>
                    <w:p w14:paraId="5ACD7E7E" w14:textId="77777777" w:rsidR="00152589" w:rsidRDefault="00152589" w:rsidP="0032542E">
                      <w:pPr>
                        <w:pStyle w:val="CodeStyle"/>
                      </w:pPr>
                      <w:r>
                        <w:t>kind: Pod</w:t>
                      </w:r>
                    </w:p>
                    <w:p w14:paraId="187A86A3" w14:textId="77777777" w:rsidR="00152589" w:rsidRDefault="00152589" w:rsidP="0032542E">
                      <w:pPr>
                        <w:pStyle w:val="CodeStyle"/>
                      </w:pPr>
                      <w:r>
                        <w:t>metadata:</w:t>
                      </w:r>
                    </w:p>
                    <w:p w14:paraId="2F8BCD0B" w14:textId="77777777" w:rsidR="00152589" w:rsidRDefault="00152589" w:rsidP="0032542E">
                      <w:pPr>
                        <w:pStyle w:val="CodeStyle"/>
                      </w:pPr>
                      <w:r>
                        <w:t xml:space="preserve">  name: sc-pod2</w:t>
                      </w:r>
                    </w:p>
                    <w:p w14:paraId="2145F0D2" w14:textId="77777777" w:rsidR="00152589" w:rsidRDefault="00152589" w:rsidP="0032542E">
                      <w:pPr>
                        <w:pStyle w:val="CodeStyle"/>
                      </w:pPr>
                      <w:r>
                        <w:t>spec:</w:t>
                      </w:r>
                    </w:p>
                    <w:p w14:paraId="13346941" w14:textId="77777777" w:rsidR="00152589" w:rsidRDefault="00152589" w:rsidP="0032542E">
                      <w:pPr>
                        <w:pStyle w:val="CodeStyle"/>
                      </w:pPr>
                      <w:r>
                        <w:t xml:space="preserve">  </w:t>
                      </w:r>
                      <w:proofErr w:type="spellStart"/>
                      <w:r>
                        <w:t>securityContext</w:t>
                      </w:r>
                      <w:proofErr w:type="spellEnd"/>
                      <w:r>
                        <w:t>:</w:t>
                      </w:r>
                    </w:p>
                    <w:p w14:paraId="5CB6A898" w14:textId="77777777" w:rsidR="00152589" w:rsidRDefault="00152589" w:rsidP="0032542E">
                      <w:pPr>
                        <w:pStyle w:val="CodeStyle"/>
                      </w:pPr>
                      <w:r>
                        <w:t xml:space="preserve">    </w:t>
                      </w:r>
                      <w:proofErr w:type="spellStart"/>
                      <w:r>
                        <w:t>runAsUser</w:t>
                      </w:r>
                      <w:proofErr w:type="spellEnd"/>
                      <w:r>
                        <w:t>: 1000</w:t>
                      </w:r>
                    </w:p>
                    <w:p w14:paraId="666EC215" w14:textId="77777777" w:rsidR="00152589" w:rsidRDefault="00152589" w:rsidP="0032542E">
                      <w:pPr>
                        <w:pStyle w:val="CodeStyle"/>
                      </w:pPr>
                      <w:r>
                        <w:t xml:space="preserve">  containers:</w:t>
                      </w:r>
                    </w:p>
                    <w:p w14:paraId="42188AED" w14:textId="77777777" w:rsidR="00152589" w:rsidRDefault="00152589" w:rsidP="0032542E">
                      <w:pPr>
                        <w:pStyle w:val="CodeStyle"/>
                      </w:pPr>
                      <w:r>
                        <w:t xml:space="preserve">  - name: sc-ctr2</w:t>
                      </w:r>
                    </w:p>
                    <w:p w14:paraId="42968422" w14:textId="77777777" w:rsidR="00152589" w:rsidRDefault="00152589" w:rsidP="0032542E">
                      <w:pPr>
                        <w:pStyle w:val="CodeStyle"/>
                      </w:pPr>
                      <w:r>
                        <w:t xml:space="preserve">    image: gcr.io/google-samples/node-hello:1.0</w:t>
                      </w:r>
                    </w:p>
                    <w:p w14:paraId="2357E49F" w14:textId="77777777" w:rsidR="00152589" w:rsidRDefault="00152589" w:rsidP="0032542E">
                      <w:pPr>
                        <w:pStyle w:val="CodeStyle"/>
                      </w:pPr>
                      <w:r>
                        <w:t xml:space="preserve">    </w:t>
                      </w:r>
                      <w:proofErr w:type="spellStart"/>
                      <w:r>
                        <w:t>securityContext</w:t>
                      </w:r>
                      <w:proofErr w:type="spellEnd"/>
                      <w:r>
                        <w:t>:</w:t>
                      </w:r>
                    </w:p>
                    <w:p w14:paraId="7DEA5A2F" w14:textId="77777777" w:rsidR="00152589" w:rsidRDefault="00152589" w:rsidP="0032542E">
                      <w:pPr>
                        <w:pStyle w:val="CodeStyle"/>
                      </w:pPr>
                      <w:r>
                        <w:t xml:space="preserve">      </w:t>
                      </w:r>
                      <w:proofErr w:type="spellStart"/>
                      <w:r>
                        <w:t>runAsUser</w:t>
                      </w:r>
                      <w:proofErr w:type="spellEnd"/>
                      <w:r>
                        <w:t>: 2000</w:t>
                      </w:r>
                    </w:p>
                    <w:p w14:paraId="41758760" w14:textId="2292C6A5" w:rsidR="00152589" w:rsidRDefault="00152589" w:rsidP="0032542E">
                      <w:pPr>
                        <w:pStyle w:val="CodeStyle"/>
                      </w:pPr>
                      <w:r>
                        <w:t xml:space="preserve">      </w:t>
                      </w:r>
                      <w:proofErr w:type="spellStart"/>
                      <w:r>
                        <w:t>allowPrivilegeEscalation</w:t>
                      </w:r>
                      <w:proofErr w:type="spellEnd"/>
                      <w:r>
                        <w:t>: false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6143656B" w14:textId="02609B64" w:rsidR="002D093D" w:rsidRDefault="002D093D" w:rsidP="00064BDA">
      <w:pPr>
        <w:pStyle w:val="ControlJ"/>
        <w:ind w:left="720"/>
      </w:pPr>
    </w:p>
    <w:p w14:paraId="4F360133" w14:textId="1D8DA941" w:rsidR="0032542E" w:rsidRDefault="0032542E" w:rsidP="00064BDA">
      <w:pPr>
        <w:pStyle w:val="ControlJ"/>
        <w:ind w:left="720"/>
      </w:pPr>
      <w:r>
        <w:t xml:space="preserve">The </w:t>
      </w:r>
      <w:proofErr w:type="spellStart"/>
      <w:r>
        <w:t>yml</w:t>
      </w:r>
      <w:proofErr w:type="spellEnd"/>
      <w:r>
        <w:t xml:space="preserve"> file should look similar to the below image:</w:t>
      </w:r>
    </w:p>
    <w:p w14:paraId="4ED7061F" w14:textId="5D927187" w:rsidR="0032542E" w:rsidRDefault="0032542E" w:rsidP="00064BDA">
      <w:pPr>
        <w:pStyle w:val="ControlJ"/>
        <w:ind w:left="720"/>
      </w:pPr>
    </w:p>
    <w:p w14:paraId="561A3AAF" w14:textId="2998E2BD" w:rsidR="0032542E" w:rsidRDefault="0032542E" w:rsidP="00064BDA">
      <w:pPr>
        <w:pStyle w:val="ControlJ"/>
        <w:ind w:left="720"/>
      </w:pPr>
      <w:r w:rsidRPr="002D093D">
        <w:rPr>
          <w:noProof/>
        </w:rPr>
        <w:drawing>
          <wp:inline distT="0" distB="0" distL="0" distR="0" wp14:anchorId="0205EB22" wp14:editId="381A2821">
            <wp:extent cx="3905795" cy="2095792"/>
            <wp:effectExtent l="19050" t="19050" r="19050" b="190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20957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581539" w14:textId="1132E721" w:rsidR="0032542E" w:rsidRPr="008A1561" w:rsidRDefault="008A1561" w:rsidP="008A1561">
      <w:pPr>
        <w:rPr>
          <w:sz w:val="24"/>
          <w:szCs w:val="24"/>
        </w:rPr>
      </w:pPr>
      <w:r>
        <w:br w:type="page"/>
      </w:r>
    </w:p>
    <w:p w14:paraId="28D0B875" w14:textId="1AB9BD58" w:rsidR="0032542E" w:rsidRDefault="0032542E" w:rsidP="0032542E">
      <w:pPr>
        <w:pStyle w:val="ControlJ"/>
        <w:numPr>
          <w:ilvl w:val="0"/>
          <w:numId w:val="4"/>
        </w:numPr>
      </w:pPr>
      <w:r>
        <w:lastRenderedPageBreak/>
        <w:t>Create the pod</w:t>
      </w:r>
    </w:p>
    <w:p w14:paraId="62A19B5A" w14:textId="77777777" w:rsidR="0032542E" w:rsidRDefault="0032542E" w:rsidP="0032542E">
      <w:pPr>
        <w:pStyle w:val="ControlJ"/>
        <w:ind w:left="720"/>
      </w:pPr>
    </w:p>
    <w:p w14:paraId="15AA755B" w14:textId="77777777" w:rsidR="0032542E" w:rsidRDefault="002D093D" w:rsidP="009901F6">
      <w:pPr>
        <w:pStyle w:val="ListParagraph"/>
      </w:pPr>
      <w:r w:rsidRPr="005C3C72">
        <w:rPr>
          <w:rFonts w:eastAsia="Cambria"/>
          <w:noProof/>
        </w:rPr>
        <mc:AlternateContent>
          <mc:Choice Requires="wps">
            <w:drawing>
              <wp:inline distT="0" distB="0" distL="0" distR="0" wp14:anchorId="2F652797" wp14:editId="56ACA1F2">
                <wp:extent cx="5038725" cy="314325"/>
                <wp:effectExtent l="0" t="0" r="28575" b="28575"/>
                <wp:docPr id="32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387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tx1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1067A3" w14:textId="26B65B1D" w:rsidR="00152589" w:rsidRDefault="00152589" w:rsidP="002D093D">
                            <w:pPr>
                              <w:pStyle w:val="CodeStyle"/>
                            </w:pPr>
                            <w:r>
                              <w:t xml:space="preserve"># </w:t>
                            </w:r>
                            <w:proofErr w:type="spellStart"/>
                            <w:r>
                              <w:t>kubectl</w:t>
                            </w:r>
                            <w:proofErr w:type="spellEnd"/>
                            <w:r>
                              <w:t xml:space="preserve"> create -f </w:t>
                            </w:r>
                            <w:proofErr w:type="spellStart"/>
                            <w:r>
                              <w:t>sc-ctr.yml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24" tIns="45698" rIns="91424" bIns="45698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F652797" id="Rectangle 32" o:spid="_x0000_s1037" style="width:396.75pt;height:2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" strokecolor="black [3213]" strokeweight="1pt">
                <v:stroke dashstyle="dash"/>
                <v:textbox inset="2.53956mm,1.2694mm,2.53956mm,1.2694mm">
                  <w:txbxContent>
                    <w:p w14:paraId="7C1067A3" w14:textId="26B65B1D" w:rsidR="00152589" w:rsidRDefault="00152589" w:rsidP="002D093D">
                      <w:pPr>
                        <w:pStyle w:val="CodeStyle"/>
                      </w:pPr>
                      <w:r>
                        <w:t xml:space="preserve"># </w:t>
                      </w:r>
                      <w:proofErr w:type="spellStart"/>
                      <w:r>
                        <w:t>kubectl</w:t>
                      </w:r>
                      <w:proofErr w:type="spellEnd"/>
                      <w:r>
                        <w:t xml:space="preserve"> create -f </w:t>
                      </w:r>
                      <w:proofErr w:type="spellStart"/>
                      <w:r>
                        <w:t>sc-ctr.yml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01F85C98" w14:textId="77777777" w:rsidR="0032542E" w:rsidRDefault="0032542E" w:rsidP="009901F6">
      <w:pPr>
        <w:pStyle w:val="ListParagraph"/>
      </w:pPr>
    </w:p>
    <w:p w14:paraId="648E064F" w14:textId="77777777" w:rsidR="0032542E" w:rsidRDefault="0032542E" w:rsidP="009901F6">
      <w:pPr>
        <w:pStyle w:val="ListParagraph"/>
      </w:pPr>
      <w:r w:rsidRPr="0032542E">
        <w:rPr>
          <w:noProof/>
        </w:rPr>
        <w:drawing>
          <wp:inline distT="0" distB="0" distL="0" distR="0" wp14:anchorId="42C93ECA" wp14:editId="490C40EB">
            <wp:extent cx="4553585" cy="495369"/>
            <wp:effectExtent l="19050" t="19050" r="18415" b="190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4953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BAFBF" w14:textId="30499583" w:rsidR="0032542E" w:rsidRDefault="0032542E" w:rsidP="009901F6">
      <w:pPr>
        <w:pStyle w:val="ListParagraph"/>
      </w:pPr>
    </w:p>
    <w:p w14:paraId="11F98641" w14:textId="65722411" w:rsidR="0032542E" w:rsidRDefault="0032542E" w:rsidP="0032542E">
      <w:pPr>
        <w:pStyle w:val="ListParagraph"/>
        <w:numPr>
          <w:ilvl w:val="0"/>
          <w:numId w:val="4"/>
        </w:numPr>
      </w:pPr>
      <w:r>
        <w:t xml:space="preserve">Verify that the pod’s containers are running. </w:t>
      </w:r>
      <w:r w:rsidR="008A1561">
        <w:t>Then</w:t>
      </w:r>
      <w:r>
        <w:t xml:space="preserve"> SSH into it</w:t>
      </w:r>
    </w:p>
    <w:p w14:paraId="08CE1204" w14:textId="77777777" w:rsidR="0032542E" w:rsidRDefault="0032542E" w:rsidP="0032542E">
      <w:pPr>
        <w:pStyle w:val="ListParagraph"/>
      </w:pPr>
    </w:p>
    <w:p w14:paraId="3BA3D5C8" w14:textId="77777777" w:rsidR="0032542E" w:rsidRDefault="002D093D" w:rsidP="009901F6">
      <w:pPr>
        <w:pStyle w:val="ListParagraph"/>
      </w:pPr>
      <w:r w:rsidRPr="005C3C72">
        <w:rPr>
          <w:rFonts w:eastAsia="Cambria"/>
          <w:noProof/>
        </w:rPr>
        <mc:AlternateContent>
          <mc:Choice Requires="wps">
            <w:drawing>
              <wp:inline distT="0" distB="0" distL="0" distR="0" wp14:anchorId="4CBC4EE8" wp14:editId="25319AFD">
                <wp:extent cx="5038725" cy="457200"/>
                <wp:effectExtent l="0" t="0" r="28575" b="19050"/>
                <wp:docPr id="33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38725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tx1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CDDDF1" w14:textId="08DB0AEB" w:rsidR="00152589" w:rsidRDefault="00152589" w:rsidP="002D093D">
                            <w:pPr>
                              <w:pStyle w:val="CodeStyle"/>
                            </w:pPr>
                            <w:r>
                              <w:t xml:space="preserve"># </w:t>
                            </w:r>
                            <w:proofErr w:type="spellStart"/>
                            <w:r>
                              <w:t>kubectl</w:t>
                            </w:r>
                            <w:proofErr w:type="spellEnd"/>
                            <w:r>
                              <w:t xml:space="preserve"> get pods</w:t>
                            </w:r>
                          </w:p>
                          <w:p w14:paraId="563E9982" w14:textId="1CE64DE8" w:rsidR="00152589" w:rsidRDefault="00152589" w:rsidP="002D093D">
                            <w:pPr>
                              <w:pStyle w:val="CodeStyle"/>
                            </w:pPr>
                            <w:r>
                              <w:t xml:space="preserve"># </w:t>
                            </w:r>
                            <w:proofErr w:type="spellStart"/>
                            <w:r>
                              <w:t>kubectl</w:t>
                            </w:r>
                            <w:proofErr w:type="spellEnd"/>
                            <w:r>
                              <w:t xml:space="preserve"> exec -it sc-pod2 </w:t>
                            </w:r>
                            <w:r w:rsidR="00161E47">
                              <w:t xml:space="preserve">-- </w:t>
                            </w:r>
                            <w:proofErr w:type="spellStart"/>
                            <w:r>
                              <w:t>sh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24" tIns="45698" rIns="91424" bIns="45698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CBC4EE8" id="Rectangle 33" o:spid="_x0000_s1038" style="width:396.75pt;height:3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" strokecolor="black [3213]" strokeweight="1pt">
                <v:stroke dashstyle="dash"/>
                <v:textbox inset="2.53956mm,1.2694mm,2.53956mm,1.2694mm">
                  <w:txbxContent>
                    <w:p w14:paraId="2DCDDDF1" w14:textId="08DB0AEB" w:rsidR="00152589" w:rsidRDefault="00152589" w:rsidP="002D093D">
                      <w:pPr>
                        <w:pStyle w:val="CodeStyle"/>
                      </w:pPr>
                      <w:r>
                        <w:t xml:space="preserve"># </w:t>
                      </w:r>
                      <w:proofErr w:type="spellStart"/>
                      <w:r>
                        <w:t>kubectl</w:t>
                      </w:r>
                      <w:proofErr w:type="spellEnd"/>
                      <w:r>
                        <w:t xml:space="preserve"> get pods</w:t>
                      </w:r>
                    </w:p>
                    <w:p w14:paraId="563E9982" w14:textId="1CE64DE8" w:rsidR="00152589" w:rsidRDefault="00152589" w:rsidP="002D093D">
                      <w:pPr>
                        <w:pStyle w:val="CodeStyle"/>
                      </w:pPr>
                      <w:r>
                        <w:t xml:space="preserve"># </w:t>
                      </w:r>
                      <w:proofErr w:type="spellStart"/>
                      <w:r>
                        <w:t>kubectl</w:t>
                      </w:r>
                      <w:proofErr w:type="spellEnd"/>
                      <w:r>
                        <w:t xml:space="preserve"> exec -it sc-pod2 </w:t>
                      </w:r>
                      <w:r w:rsidR="00161E47">
                        <w:t xml:space="preserve">-- </w:t>
                      </w:r>
                      <w:proofErr w:type="spellStart"/>
                      <w:r>
                        <w:t>sh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04258A32" w14:textId="77777777" w:rsidR="0032542E" w:rsidRDefault="0032542E" w:rsidP="009901F6">
      <w:pPr>
        <w:pStyle w:val="ListParagraph"/>
      </w:pPr>
    </w:p>
    <w:p w14:paraId="61333432" w14:textId="671DC7C3" w:rsidR="0032542E" w:rsidRDefault="0032542E" w:rsidP="009901F6">
      <w:pPr>
        <w:pStyle w:val="ListParagraph"/>
      </w:pPr>
      <w:r w:rsidRPr="0032542E">
        <w:rPr>
          <w:noProof/>
        </w:rPr>
        <w:drawing>
          <wp:inline distT="0" distB="0" distL="0" distR="0" wp14:anchorId="18961C2F" wp14:editId="02A0183F">
            <wp:extent cx="4467849" cy="1113175"/>
            <wp:effectExtent l="19050" t="19050" r="28575" b="1079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1113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576DA" w14:textId="5E4E4B84" w:rsidR="0032542E" w:rsidRDefault="0032542E" w:rsidP="009901F6">
      <w:pPr>
        <w:pStyle w:val="ListParagraph"/>
      </w:pPr>
    </w:p>
    <w:p w14:paraId="7CB3E80F" w14:textId="063FB9FD" w:rsidR="0032542E" w:rsidRDefault="0032542E" w:rsidP="0032542E">
      <w:pPr>
        <w:pStyle w:val="ListParagraph"/>
        <w:numPr>
          <w:ilvl w:val="0"/>
          <w:numId w:val="4"/>
        </w:numPr>
      </w:pPr>
      <w:r>
        <w:t>List the running processes</w:t>
      </w:r>
      <w:r w:rsidR="009E4606">
        <w:t xml:space="preserve"> and </w:t>
      </w:r>
      <w:r w:rsidR="009E4606" w:rsidRPr="009E4606">
        <w:rPr>
          <w:b/>
          <w:bCs/>
        </w:rPr>
        <w:t>exit</w:t>
      </w:r>
    </w:p>
    <w:p w14:paraId="1C8D629F" w14:textId="77777777" w:rsidR="0032542E" w:rsidRDefault="0032542E" w:rsidP="0032542E">
      <w:pPr>
        <w:pStyle w:val="ListParagraph"/>
      </w:pPr>
    </w:p>
    <w:p w14:paraId="4DCC7250" w14:textId="2AED1D03" w:rsidR="0032542E" w:rsidRDefault="002D093D" w:rsidP="009901F6">
      <w:pPr>
        <w:pStyle w:val="ListParagraph"/>
      </w:pPr>
      <w:r w:rsidRPr="005C3C72">
        <w:rPr>
          <w:rFonts w:eastAsia="Cambria"/>
          <w:noProof/>
        </w:rPr>
        <mc:AlternateContent>
          <mc:Choice Requires="wps">
            <w:drawing>
              <wp:inline distT="0" distB="0" distL="0" distR="0" wp14:anchorId="59FD32FB" wp14:editId="4AA9510E">
                <wp:extent cx="5038725" cy="598714"/>
                <wp:effectExtent l="0" t="0" r="28575" b="11430"/>
                <wp:docPr id="34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38725" cy="5987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chemeClr val="tx1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66B469" w14:textId="55CEDE4C" w:rsidR="00152589" w:rsidRPr="00D03D51" w:rsidRDefault="00152589" w:rsidP="002D093D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03D51">
                              <w:rPr>
                                <w:sz w:val="24"/>
                                <w:szCs w:val="24"/>
                              </w:rPr>
                              <w:t xml:space="preserve">$ </w:t>
                            </w:r>
                            <w:proofErr w:type="spellStart"/>
                            <w:r w:rsidRPr="00D03D51">
                              <w:rPr>
                                <w:sz w:val="24"/>
                                <w:szCs w:val="24"/>
                              </w:rPr>
                              <w:t>ps</w:t>
                            </w:r>
                            <w:proofErr w:type="spellEnd"/>
                            <w:r w:rsidRPr="00D03D51">
                              <w:rPr>
                                <w:sz w:val="24"/>
                                <w:szCs w:val="24"/>
                              </w:rPr>
                              <w:t xml:space="preserve"> aux</w:t>
                            </w:r>
                          </w:p>
                          <w:p w14:paraId="7C32FD12" w14:textId="793A9822" w:rsidR="009E4606" w:rsidRPr="00D03D51" w:rsidRDefault="009E4606" w:rsidP="002D093D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03D51">
                              <w:rPr>
                                <w:sz w:val="24"/>
                                <w:szCs w:val="24"/>
                              </w:rPr>
                              <w:t>$ exit</w:t>
                            </w:r>
                          </w:p>
                        </w:txbxContent>
                      </wps:txbx>
                      <wps:bodyPr rot="0" vert="horz" wrap="square" lIns="91424" tIns="45698" rIns="91424" bIns="45698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9FD32FB" id="Rectangle 34" o:spid="_x0000_s1039" style="width:396.75pt;height:47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" strokecolor="black [3213]" strokeweight="1pt">
                <v:stroke dashstyle="dash"/>
                <v:textbox inset="2.53956mm,1.2694mm,2.53956mm,1.2694mm">
                  <w:txbxContent>
                    <w:p w14:paraId="4266B469" w14:textId="55CEDE4C" w:rsidR="00152589" w:rsidRPr="00D03D51" w:rsidRDefault="00152589" w:rsidP="002D093D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03D51">
                        <w:rPr>
                          <w:sz w:val="24"/>
                          <w:szCs w:val="24"/>
                        </w:rPr>
                        <w:t xml:space="preserve">$ </w:t>
                      </w:r>
                      <w:proofErr w:type="spellStart"/>
                      <w:r w:rsidRPr="00D03D51">
                        <w:rPr>
                          <w:sz w:val="24"/>
                          <w:szCs w:val="24"/>
                        </w:rPr>
                        <w:t>ps</w:t>
                      </w:r>
                      <w:proofErr w:type="spellEnd"/>
                      <w:r w:rsidRPr="00D03D51">
                        <w:rPr>
                          <w:sz w:val="24"/>
                          <w:szCs w:val="24"/>
                        </w:rPr>
                        <w:t xml:space="preserve"> aux</w:t>
                      </w:r>
                    </w:p>
                    <w:p w14:paraId="7C32FD12" w14:textId="793A9822" w:rsidR="009E4606" w:rsidRPr="00D03D51" w:rsidRDefault="009E4606" w:rsidP="002D093D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03D51">
                        <w:rPr>
                          <w:sz w:val="24"/>
                          <w:szCs w:val="24"/>
                        </w:rPr>
                        <w:t>$ exit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1F77BD1A" w14:textId="086DEAC3" w:rsidR="0032542E" w:rsidRDefault="0032542E" w:rsidP="009901F6">
      <w:pPr>
        <w:pStyle w:val="ListParagraph"/>
      </w:pPr>
      <w:r w:rsidRPr="0032542E">
        <w:rPr>
          <w:noProof/>
        </w:rPr>
        <w:drawing>
          <wp:inline distT="0" distB="0" distL="0" distR="0" wp14:anchorId="153E17EF" wp14:editId="6319B3AE">
            <wp:extent cx="5065328" cy="985685"/>
            <wp:effectExtent l="19050" t="19050" r="21590" b="2413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5328" cy="985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D3EDDD" w14:textId="378AACF2" w:rsidR="0032542E" w:rsidRDefault="0032542E" w:rsidP="009901F6">
      <w:pPr>
        <w:pStyle w:val="ListParagraph"/>
      </w:pPr>
    </w:p>
    <w:p w14:paraId="447FEBA6" w14:textId="3F3B780C" w:rsidR="006360ED" w:rsidRDefault="00152589" w:rsidP="006360ED">
      <w:pPr>
        <w:pStyle w:val="ListParagraph"/>
      </w:pPr>
      <w:r>
        <w:t xml:space="preserve">The output will show that all the processes are running as user 2000, i.e. </w:t>
      </w:r>
      <w:proofErr w:type="spellStart"/>
      <w:r>
        <w:rPr>
          <w:b/>
          <w:bCs/>
        </w:rPr>
        <w:t>runAsUser</w:t>
      </w:r>
      <w:proofErr w:type="spellEnd"/>
      <w:r w:rsidR="008A1561">
        <w:rPr>
          <w:b/>
          <w:bCs/>
        </w:rPr>
        <w:t xml:space="preserve">. </w:t>
      </w:r>
      <w:r w:rsidR="008A1561">
        <w:t>Notice that the value we specified for the pod was 1000. Hence, they override settings made at the pod level.</w:t>
      </w:r>
    </w:p>
    <w:p w14:paraId="67793B80" w14:textId="30EC80DB" w:rsidR="006360ED" w:rsidRDefault="006360ED">
      <w:pPr>
        <w:rPr>
          <w:sz w:val="24"/>
        </w:rPr>
      </w:pPr>
      <w:r>
        <w:br w:type="page"/>
      </w:r>
    </w:p>
    <w:p w14:paraId="7C1825D9" w14:textId="77777777" w:rsidR="006360ED" w:rsidRDefault="006360ED" w:rsidP="006360ED">
      <w:pPr>
        <w:pStyle w:val="ListParagraph"/>
      </w:pPr>
    </w:p>
    <w:p w14:paraId="5245E51A" w14:textId="7E91ECEF" w:rsidR="006360ED" w:rsidRDefault="006360ED" w:rsidP="006360ED">
      <w:pPr>
        <w:pStyle w:val="ListParagraph"/>
        <w:numPr>
          <w:ilvl w:val="0"/>
          <w:numId w:val="4"/>
        </w:numPr>
      </w:pPr>
      <w:r>
        <w:t>Delete the resources that we created in this lab.</w:t>
      </w:r>
    </w:p>
    <w:p w14:paraId="5E730005" w14:textId="77777777" w:rsidR="006360ED" w:rsidRDefault="006360ED" w:rsidP="006360ED">
      <w:pPr>
        <w:pStyle w:val="CaptionStyle"/>
      </w:pPr>
    </w:p>
    <w:p w14:paraId="7CD49708" w14:textId="77777777" w:rsidR="006360ED" w:rsidRDefault="006360ED" w:rsidP="006360ED">
      <w:pPr>
        <w:pStyle w:val="ListParagraph"/>
        <w:spacing w:before="10" w:after="10" w:line="240" w:lineRule="auto"/>
      </w:pPr>
      <w:r>
        <w:rPr>
          <w:noProof/>
        </w:rPr>
        <mc:AlternateContent>
          <mc:Choice Requires="wps">
            <w:drawing>
              <wp:inline distT="0" distB="0" distL="0" distR="0" wp14:anchorId="706B64A8" wp14:editId="630167D5">
                <wp:extent cx="5019675" cy="651753"/>
                <wp:effectExtent l="0" t="0" r="28575" b="15240"/>
                <wp:docPr id="70" name="Text Box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9675" cy="651753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8EB0B2" w14:textId="42444272" w:rsidR="004974CB" w:rsidRPr="00D03D51" w:rsidRDefault="006360ED" w:rsidP="006360ED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 xml:space="preserve"># </w:t>
                            </w:r>
                            <w:proofErr w:type="spellStart"/>
                            <w:r w:rsidR="004974CB" w:rsidRPr="00D03D51">
                              <w:rPr>
                                <w:sz w:val="24"/>
                                <w:szCs w:val="24"/>
                              </w:rPr>
                              <w:t>kubectl</w:t>
                            </w:r>
                            <w:proofErr w:type="spellEnd"/>
                            <w:r w:rsidR="004974CB" w:rsidRPr="00D03D51">
                              <w:rPr>
                                <w:sz w:val="24"/>
                                <w:szCs w:val="24"/>
                              </w:rPr>
                              <w:t xml:space="preserve"> delete -f </w:t>
                            </w:r>
                            <w:proofErr w:type="spellStart"/>
                            <w:r w:rsidR="004974CB" w:rsidRPr="00D03D51">
                              <w:rPr>
                                <w:sz w:val="24"/>
                                <w:szCs w:val="24"/>
                              </w:rPr>
                              <w:t>sc-pod.yml</w:t>
                            </w:r>
                            <w:proofErr w:type="spellEnd"/>
                          </w:p>
                          <w:p w14:paraId="7BEDE263" w14:textId="3BD93348" w:rsidR="006360ED" w:rsidRPr="00D03D51" w:rsidRDefault="004974CB" w:rsidP="006360ED">
                            <w:pPr>
                              <w:pStyle w:val="CodeStyle"/>
                              <w:rPr>
                                <w:sz w:val="24"/>
                                <w:szCs w:val="24"/>
                              </w:rPr>
                            </w:pPr>
                            <w:r w:rsidRPr="00D03D51">
                              <w:rPr>
                                <w:sz w:val="24"/>
                                <w:szCs w:val="24"/>
                              </w:rPr>
                              <w:t xml:space="preserve"># </w:t>
                            </w:r>
                            <w:proofErr w:type="spellStart"/>
                            <w:r w:rsidR="006360ED" w:rsidRPr="00D03D51">
                              <w:rPr>
                                <w:sz w:val="24"/>
                                <w:szCs w:val="24"/>
                              </w:rPr>
                              <w:t>kubectl</w:t>
                            </w:r>
                            <w:proofErr w:type="spellEnd"/>
                            <w:r w:rsidR="006360ED" w:rsidRPr="00D03D5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03D51">
                              <w:rPr>
                                <w:sz w:val="24"/>
                                <w:szCs w:val="24"/>
                              </w:rPr>
                              <w:t xml:space="preserve">delete -f </w:t>
                            </w:r>
                            <w:proofErr w:type="spellStart"/>
                            <w:r w:rsidRPr="00D03D51">
                              <w:rPr>
                                <w:sz w:val="24"/>
                                <w:szCs w:val="24"/>
                              </w:rPr>
                              <w:t>sc-ctr.yml</w:t>
                            </w:r>
                            <w:proofErr w:type="spellEnd"/>
                          </w:p>
                          <w:p w14:paraId="20BCDCFF" w14:textId="775FB35B" w:rsidR="006360ED" w:rsidRDefault="006360ED" w:rsidP="006360ED">
                            <w:pPr>
                              <w:pStyle w:val="CodeStyle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06B64A8" id="_x0000_t202" coordsize="21600,21600" o:spt="202" path="m,l,21600r21600,l21600,xe">
                <v:stroke joinstyle="miter"/>
                <v:path gradientshapeok="t" o:connecttype="rect"/>
              </v:shapetype>
              <v:shape id="Text Box 70" o:spid="_x0000_s1040" type="#_x0000_t202" style="width:395.25pt;height:51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" fillcolor="white [3201]">
                <v:stroke dashstyle="dash"/>
                <v:textbox>
                  <w:txbxContent>
                    <w:p w14:paraId="6C8EB0B2" w14:textId="42444272" w:rsidR="004974CB" w:rsidRPr="00D03D51" w:rsidRDefault="006360ED" w:rsidP="006360ED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>
                        <w:t xml:space="preserve"># </w:t>
                      </w:r>
                      <w:proofErr w:type="spellStart"/>
                      <w:r w:rsidR="004974CB" w:rsidRPr="00D03D51">
                        <w:rPr>
                          <w:sz w:val="24"/>
                          <w:szCs w:val="24"/>
                        </w:rPr>
                        <w:t>kubectl</w:t>
                      </w:r>
                      <w:proofErr w:type="spellEnd"/>
                      <w:r w:rsidR="004974CB" w:rsidRPr="00D03D51">
                        <w:rPr>
                          <w:sz w:val="24"/>
                          <w:szCs w:val="24"/>
                        </w:rPr>
                        <w:t xml:space="preserve"> delete -f </w:t>
                      </w:r>
                      <w:proofErr w:type="spellStart"/>
                      <w:r w:rsidR="004974CB" w:rsidRPr="00D03D51">
                        <w:rPr>
                          <w:sz w:val="24"/>
                          <w:szCs w:val="24"/>
                        </w:rPr>
                        <w:t>sc-pod.yml</w:t>
                      </w:r>
                      <w:proofErr w:type="spellEnd"/>
                    </w:p>
                    <w:p w14:paraId="7BEDE263" w14:textId="3BD93348" w:rsidR="006360ED" w:rsidRPr="00D03D51" w:rsidRDefault="004974CB" w:rsidP="006360ED">
                      <w:pPr>
                        <w:pStyle w:val="CodeStyle"/>
                        <w:rPr>
                          <w:sz w:val="24"/>
                          <w:szCs w:val="24"/>
                        </w:rPr>
                      </w:pPr>
                      <w:r w:rsidRPr="00D03D51">
                        <w:rPr>
                          <w:sz w:val="24"/>
                          <w:szCs w:val="24"/>
                        </w:rPr>
                        <w:t xml:space="preserve"># </w:t>
                      </w:r>
                      <w:proofErr w:type="spellStart"/>
                      <w:r w:rsidR="006360ED" w:rsidRPr="00D03D51">
                        <w:rPr>
                          <w:sz w:val="24"/>
                          <w:szCs w:val="24"/>
                        </w:rPr>
                        <w:t>kubectl</w:t>
                      </w:r>
                      <w:proofErr w:type="spellEnd"/>
                      <w:r w:rsidR="006360ED" w:rsidRPr="00D03D51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D03D51">
                        <w:rPr>
                          <w:sz w:val="24"/>
                          <w:szCs w:val="24"/>
                        </w:rPr>
                        <w:t xml:space="preserve">delete -f </w:t>
                      </w:r>
                      <w:proofErr w:type="spellStart"/>
                      <w:r w:rsidRPr="00D03D51">
                        <w:rPr>
                          <w:sz w:val="24"/>
                          <w:szCs w:val="24"/>
                        </w:rPr>
                        <w:t>sc-ctr.yml</w:t>
                      </w:r>
                      <w:proofErr w:type="spellEnd"/>
                    </w:p>
                    <w:p w14:paraId="20BCDCFF" w14:textId="775FB35B" w:rsidR="006360ED" w:rsidRDefault="006360ED" w:rsidP="006360ED">
                      <w:pPr>
                        <w:pStyle w:val="CodeStyle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2B2F83C" w14:textId="77777777" w:rsidR="006360ED" w:rsidRDefault="006360ED" w:rsidP="006360ED">
      <w:pPr>
        <w:pStyle w:val="CaptionStyle"/>
      </w:pPr>
    </w:p>
    <w:p w14:paraId="26E9BFAF" w14:textId="77777777" w:rsidR="006360ED" w:rsidRDefault="006360ED" w:rsidP="006360ED">
      <w:pPr>
        <w:spacing w:before="10" w:after="10" w:line="240" w:lineRule="auto"/>
        <w:ind w:left="720"/>
      </w:pPr>
      <w:r w:rsidRPr="00865D38">
        <w:rPr>
          <w:noProof/>
        </w:rPr>
        <w:drawing>
          <wp:inline distT="0" distB="0" distL="0" distR="0" wp14:anchorId="47F9384F" wp14:editId="3EF2180C">
            <wp:extent cx="4372585" cy="485843"/>
            <wp:effectExtent l="19050" t="19050" r="9525" b="285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72585" cy="4858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16CD95" w14:textId="623DE7AE" w:rsidR="006360ED" w:rsidRPr="008A1561" w:rsidRDefault="006360ED" w:rsidP="006360ED">
      <w:pPr>
        <w:pStyle w:val="ListParagraph"/>
        <w:numPr>
          <w:ilvl w:val="0"/>
          <w:numId w:val="4"/>
        </w:numPr>
      </w:pPr>
    </w:p>
    <w:p w14:paraId="567C9654" w14:textId="1CA0E4C0" w:rsidR="00D56848" w:rsidRPr="002F25B9" w:rsidRDefault="00D56848" w:rsidP="008A1561"/>
    <w:sectPr w:rsidR="00D56848" w:rsidRPr="002F25B9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AEE38" w14:textId="77777777" w:rsidR="0035283D" w:rsidRDefault="0035283D" w:rsidP="00D930B8">
      <w:pPr>
        <w:spacing w:after="0" w:line="240" w:lineRule="auto"/>
      </w:pPr>
      <w:r>
        <w:separator/>
      </w:r>
    </w:p>
  </w:endnote>
  <w:endnote w:type="continuationSeparator" w:id="0">
    <w:p w14:paraId="15DDEFC4" w14:textId="77777777" w:rsidR="0035283D" w:rsidRDefault="0035283D" w:rsidP="00D930B8">
      <w:pPr>
        <w:spacing w:after="0" w:line="240" w:lineRule="auto"/>
      </w:pPr>
      <w:r>
        <w:continuationSeparator/>
      </w:r>
    </w:p>
  </w:endnote>
  <w:endnote w:type="continuationNotice" w:id="1">
    <w:p w14:paraId="11640CA2" w14:textId="77777777" w:rsidR="0035283D" w:rsidRDefault="0035283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1F0C8" w14:textId="77777777" w:rsidR="00BC10BF" w:rsidRDefault="00BC10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CD50D" w14:textId="77777777" w:rsidR="00BC10BF" w:rsidRDefault="00BC10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F5DA0" w14:textId="77777777" w:rsidR="00BC10BF" w:rsidRDefault="00BC10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FF50D" w14:textId="77777777" w:rsidR="0035283D" w:rsidRDefault="0035283D" w:rsidP="00D930B8">
      <w:pPr>
        <w:spacing w:after="0" w:line="240" w:lineRule="auto"/>
      </w:pPr>
      <w:r>
        <w:separator/>
      </w:r>
    </w:p>
  </w:footnote>
  <w:footnote w:type="continuationSeparator" w:id="0">
    <w:p w14:paraId="3114DAE7" w14:textId="77777777" w:rsidR="0035283D" w:rsidRDefault="0035283D" w:rsidP="00D930B8">
      <w:pPr>
        <w:spacing w:after="0" w:line="240" w:lineRule="auto"/>
      </w:pPr>
      <w:r>
        <w:continuationSeparator/>
      </w:r>
    </w:p>
  </w:footnote>
  <w:footnote w:type="continuationNotice" w:id="1">
    <w:p w14:paraId="1B7D27FD" w14:textId="77777777" w:rsidR="0035283D" w:rsidRDefault="0035283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3BB8C" w14:textId="77777777" w:rsidR="00BC10BF" w:rsidRDefault="00BC10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E7ACF" w14:textId="3416FEB6" w:rsidR="00152589" w:rsidRDefault="00152589" w:rsidP="00D930B8">
    <w:pPr>
      <w:pStyle w:val="RightHeader"/>
    </w:pPr>
    <w:r w:rsidRPr="002F25B9">
      <w:t>Lab</w:t>
    </w:r>
    <w:r>
      <w:t xml:space="preserve"> </w:t>
    </w:r>
    <w:r w:rsidR="00BC10BF">
      <w:t>7</w:t>
    </w:r>
    <w:r w:rsidRPr="002F25B9">
      <w:t>:</w:t>
    </w:r>
    <w:r>
      <w:t xml:space="preserve"> </w:t>
    </w:r>
    <w:r w:rsidR="008A1561">
      <w:t>Pod and container level security</w:t>
    </w:r>
    <w:r w:rsidR="00D5070F">
      <w:t xml:space="preserve"> using contex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BFBF8" w14:textId="77777777" w:rsidR="00BC10BF" w:rsidRDefault="00BC10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32D31"/>
    <w:multiLevelType w:val="hybridMultilevel"/>
    <w:tmpl w:val="26A01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5D1215"/>
    <w:multiLevelType w:val="hybridMultilevel"/>
    <w:tmpl w:val="16869812"/>
    <w:lvl w:ilvl="0" w:tplc="050637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2EE408B"/>
    <w:multiLevelType w:val="hybridMultilevel"/>
    <w:tmpl w:val="443C46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466D81"/>
    <w:multiLevelType w:val="hybridMultilevel"/>
    <w:tmpl w:val="10166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FD3116"/>
    <w:multiLevelType w:val="hybridMultilevel"/>
    <w:tmpl w:val="37DAF2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5883267">
    <w:abstractNumId w:val="2"/>
  </w:num>
  <w:num w:numId="2" w16cid:durableId="1040011732">
    <w:abstractNumId w:val="4"/>
  </w:num>
  <w:num w:numId="3" w16cid:durableId="378165554">
    <w:abstractNumId w:val="1"/>
  </w:num>
  <w:num w:numId="4" w16cid:durableId="1908801660">
    <w:abstractNumId w:val="0"/>
  </w:num>
  <w:num w:numId="5" w16cid:durableId="12404090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0MTaxMDI0MbO0sDBX0lEKTi0uzszPAykwNKgFAJfH10QtAAAA"/>
  </w:docVars>
  <w:rsids>
    <w:rsidRoot w:val="002F25B9"/>
    <w:rsid w:val="00064BDA"/>
    <w:rsid w:val="00072B05"/>
    <w:rsid w:val="00113835"/>
    <w:rsid w:val="00152589"/>
    <w:rsid w:val="00161E47"/>
    <w:rsid w:val="00187319"/>
    <w:rsid w:val="001B6119"/>
    <w:rsid w:val="001D67FD"/>
    <w:rsid w:val="00251291"/>
    <w:rsid w:val="00254B99"/>
    <w:rsid w:val="002B301C"/>
    <w:rsid w:val="002D093D"/>
    <w:rsid w:val="002D1549"/>
    <w:rsid w:val="002F25B9"/>
    <w:rsid w:val="00322143"/>
    <w:rsid w:val="00325103"/>
    <w:rsid w:val="0032542E"/>
    <w:rsid w:val="0034773C"/>
    <w:rsid w:val="0035283D"/>
    <w:rsid w:val="0035548E"/>
    <w:rsid w:val="00377A1A"/>
    <w:rsid w:val="003C707D"/>
    <w:rsid w:val="003D0D8D"/>
    <w:rsid w:val="003D5CDB"/>
    <w:rsid w:val="003E288E"/>
    <w:rsid w:val="003E49A9"/>
    <w:rsid w:val="00420248"/>
    <w:rsid w:val="00455E69"/>
    <w:rsid w:val="0047322B"/>
    <w:rsid w:val="004974CB"/>
    <w:rsid w:val="004B03CE"/>
    <w:rsid w:val="004B3676"/>
    <w:rsid w:val="00546563"/>
    <w:rsid w:val="005C113F"/>
    <w:rsid w:val="005C3C91"/>
    <w:rsid w:val="005C7A91"/>
    <w:rsid w:val="005E08EF"/>
    <w:rsid w:val="006360ED"/>
    <w:rsid w:val="006477B4"/>
    <w:rsid w:val="006945E5"/>
    <w:rsid w:val="006A6C51"/>
    <w:rsid w:val="00712A51"/>
    <w:rsid w:val="00747629"/>
    <w:rsid w:val="00781447"/>
    <w:rsid w:val="00791645"/>
    <w:rsid w:val="007A132B"/>
    <w:rsid w:val="007A779D"/>
    <w:rsid w:val="007F3BB6"/>
    <w:rsid w:val="00800339"/>
    <w:rsid w:val="00803CE9"/>
    <w:rsid w:val="00824629"/>
    <w:rsid w:val="008A1561"/>
    <w:rsid w:val="008C43F5"/>
    <w:rsid w:val="00912A14"/>
    <w:rsid w:val="009901F6"/>
    <w:rsid w:val="009B0862"/>
    <w:rsid w:val="009D6852"/>
    <w:rsid w:val="009E4606"/>
    <w:rsid w:val="00A04097"/>
    <w:rsid w:val="00A044BC"/>
    <w:rsid w:val="00A3058A"/>
    <w:rsid w:val="00A4081D"/>
    <w:rsid w:val="00A85EDD"/>
    <w:rsid w:val="00B0772F"/>
    <w:rsid w:val="00B34B15"/>
    <w:rsid w:val="00B36A59"/>
    <w:rsid w:val="00B4751B"/>
    <w:rsid w:val="00B861F2"/>
    <w:rsid w:val="00BC10BF"/>
    <w:rsid w:val="00BC1413"/>
    <w:rsid w:val="00C2051D"/>
    <w:rsid w:val="00C205FD"/>
    <w:rsid w:val="00D03D51"/>
    <w:rsid w:val="00D11FB5"/>
    <w:rsid w:val="00D14811"/>
    <w:rsid w:val="00D5070F"/>
    <w:rsid w:val="00D52EDC"/>
    <w:rsid w:val="00D56848"/>
    <w:rsid w:val="00D930B8"/>
    <w:rsid w:val="00E10F13"/>
    <w:rsid w:val="00E165C5"/>
    <w:rsid w:val="00E368E8"/>
    <w:rsid w:val="00E8740C"/>
    <w:rsid w:val="00EA4489"/>
    <w:rsid w:val="00ED4CD8"/>
    <w:rsid w:val="00F418FD"/>
    <w:rsid w:val="00F44CE6"/>
    <w:rsid w:val="00F93121"/>
    <w:rsid w:val="00FA3637"/>
    <w:rsid w:val="00FC2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A99AF"/>
  <w15:chartTrackingRefBased/>
  <w15:docId w15:val="{58696D77-EE09-4CCA-951F-C4B1C9838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25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5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152589"/>
    <w:pPr>
      <w:ind w:left="720"/>
      <w:contextualSpacing/>
    </w:pPr>
    <w:rPr>
      <w:sz w:val="24"/>
    </w:rPr>
  </w:style>
  <w:style w:type="paragraph" w:customStyle="1" w:styleId="ControlJ">
    <w:name w:val="ControlJ"/>
    <w:basedOn w:val="Normal"/>
    <w:link w:val="ControlJChar"/>
    <w:qFormat/>
    <w:rsid w:val="00D930B8"/>
    <w:pPr>
      <w:spacing w:after="0" w:line="240" w:lineRule="auto"/>
    </w:pPr>
    <w:rPr>
      <w:sz w:val="24"/>
      <w:szCs w:val="24"/>
    </w:rPr>
  </w:style>
  <w:style w:type="character" w:customStyle="1" w:styleId="ControlJChar">
    <w:name w:val="ControlJ Char"/>
    <w:basedOn w:val="DefaultParagraphFont"/>
    <w:link w:val="ControlJ"/>
    <w:rsid w:val="00D930B8"/>
    <w:rPr>
      <w:sz w:val="24"/>
      <w:szCs w:val="24"/>
    </w:rPr>
  </w:style>
  <w:style w:type="paragraph" w:customStyle="1" w:styleId="Lab-H">
    <w:name w:val="Lab-H"/>
    <w:basedOn w:val="Normal"/>
    <w:link w:val="Lab-HChar"/>
    <w:qFormat/>
    <w:rsid w:val="00D930B8"/>
    <w:pPr>
      <w:spacing w:after="240" w:line="240" w:lineRule="auto"/>
      <w:outlineLvl w:val="0"/>
    </w:pPr>
    <w:rPr>
      <w:rFonts w:ascii="Cambria" w:hAnsi="Cambria" w:cstheme="majorHAnsi"/>
      <w:b/>
      <w:sz w:val="28"/>
      <w:szCs w:val="28"/>
    </w:rPr>
  </w:style>
  <w:style w:type="character" w:customStyle="1" w:styleId="Lab-HChar">
    <w:name w:val="Lab-H Char"/>
    <w:basedOn w:val="DefaultParagraphFont"/>
    <w:link w:val="Lab-H"/>
    <w:rsid w:val="00D930B8"/>
    <w:rPr>
      <w:rFonts w:ascii="Cambria" w:hAnsi="Cambria" w:cstheme="majorHAnsi"/>
      <w:b/>
      <w:sz w:val="28"/>
      <w:szCs w:val="28"/>
    </w:rPr>
  </w:style>
  <w:style w:type="paragraph" w:customStyle="1" w:styleId="Main-H">
    <w:name w:val="Main-H"/>
    <w:basedOn w:val="Normal"/>
    <w:link w:val="Main-HChar"/>
    <w:qFormat/>
    <w:rsid w:val="00D930B8"/>
    <w:pPr>
      <w:spacing w:before="240" w:after="240" w:line="240" w:lineRule="auto"/>
      <w:outlineLvl w:val="1"/>
    </w:pPr>
    <w:rPr>
      <w:rFonts w:ascii="Cambria" w:hAnsi="Cambria"/>
      <w:b/>
      <w:sz w:val="26"/>
      <w:szCs w:val="26"/>
    </w:rPr>
  </w:style>
  <w:style w:type="character" w:customStyle="1" w:styleId="Main-HChar">
    <w:name w:val="Main-H Char"/>
    <w:basedOn w:val="DefaultParagraphFont"/>
    <w:link w:val="Main-H"/>
    <w:rsid w:val="00D930B8"/>
    <w:rPr>
      <w:rFonts w:ascii="Cambria" w:hAnsi="Cambria"/>
      <w:b/>
      <w:sz w:val="26"/>
      <w:szCs w:val="26"/>
    </w:rPr>
  </w:style>
  <w:style w:type="paragraph" w:customStyle="1" w:styleId="RightHeader">
    <w:name w:val="RightHeader"/>
    <w:basedOn w:val="Normal"/>
    <w:link w:val="RightHeaderChar"/>
    <w:qFormat/>
    <w:rsid w:val="00D930B8"/>
    <w:pPr>
      <w:spacing w:after="0" w:line="240" w:lineRule="auto"/>
      <w:ind w:right="-720"/>
      <w:jc w:val="right"/>
    </w:pPr>
    <w:rPr>
      <w:sz w:val="20"/>
      <w:szCs w:val="20"/>
    </w:rPr>
  </w:style>
  <w:style w:type="character" w:customStyle="1" w:styleId="RightHeaderChar">
    <w:name w:val="RightHeader Char"/>
    <w:basedOn w:val="DefaultParagraphFont"/>
    <w:link w:val="RightHeader"/>
    <w:rsid w:val="00D930B8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930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30B8"/>
  </w:style>
  <w:style w:type="paragraph" w:styleId="Footer">
    <w:name w:val="footer"/>
    <w:basedOn w:val="Normal"/>
    <w:link w:val="FooterChar"/>
    <w:uiPriority w:val="99"/>
    <w:unhideWhenUsed/>
    <w:rsid w:val="00D930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30B8"/>
  </w:style>
  <w:style w:type="paragraph" w:customStyle="1" w:styleId="CaptionStyle">
    <w:name w:val="CaptionStyle"/>
    <w:basedOn w:val="Normal"/>
    <w:link w:val="CaptionStyleChar"/>
    <w:qFormat/>
    <w:rsid w:val="00803CE9"/>
    <w:pPr>
      <w:spacing w:after="0" w:line="240" w:lineRule="auto"/>
    </w:pPr>
    <w:rPr>
      <w:sz w:val="18"/>
      <w:szCs w:val="18"/>
    </w:rPr>
  </w:style>
  <w:style w:type="character" w:customStyle="1" w:styleId="CaptionStyleChar">
    <w:name w:val="CaptionStyle Char"/>
    <w:basedOn w:val="DefaultParagraphFont"/>
    <w:link w:val="CaptionStyle"/>
    <w:rsid w:val="00803CE9"/>
    <w:rPr>
      <w:sz w:val="18"/>
      <w:szCs w:val="18"/>
    </w:rPr>
  </w:style>
  <w:style w:type="paragraph" w:customStyle="1" w:styleId="CodeStyle">
    <w:name w:val="Code Style"/>
    <w:basedOn w:val="Normal"/>
    <w:link w:val="CodeStyleChar"/>
    <w:qFormat/>
    <w:rsid w:val="00803CE9"/>
    <w:pPr>
      <w:spacing w:after="0"/>
    </w:pPr>
    <w:rPr>
      <w:rFonts w:ascii="Courier New" w:hAnsi="Courier New"/>
    </w:rPr>
  </w:style>
  <w:style w:type="character" w:customStyle="1" w:styleId="CodeStyleChar">
    <w:name w:val="Code Style Char"/>
    <w:basedOn w:val="DefaultParagraphFont"/>
    <w:link w:val="CodeStyle"/>
    <w:rsid w:val="00803CE9"/>
    <w:rPr>
      <w:rFonts w:ascii="Courier New" w:hAnsi="Courier New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360ED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17B5621C0124BA86347889BBBBE35" ma:contentTypeVersion="10" ma:contentTypeDescription="Create a new document." ma:contentTypeScope="" ma:versionID="ecc3b0faa3ae9d36a3da8907b5761fb0">
  <xsd:schema xmlns:xsd="http://www.w3.org/2001/XMLSchema" xmlns:xs="http://www.w3.org/2001/XMLSchema" xmlns:p="http://schemas.microsoft.com/office/2006/metadata/properties" xmlns:ns2="27f5c622-f663-4155-a5ea-d192a050a84d" xmlns:ns3="c241282c-60d5-4aab-af20-a5fea12f5d12" targetNamespace="http://schemas.microsoft.com/office/2006/metadata/properties" ma:root="true" ma:fieldsID="bb8ea8c822580ea7d3b600b20a1c74c2" ns2:_="" ns3:_="">
    <xsd:import namespace="27f5c622-f663-4155-a5ea-d192a050a84d"/>
    <xsd:import namespace="c241282c-60d5-4aab-af20-a5fea12f5d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5c622-f663-4155-a5ea-d192a050a8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1282c-60d5-4aab-af20-a5fea12f5d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D7D653-E79F-488D-BE1C-E425BBFACB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f5c622-f663-4155-a5ea-d192a050a84d"/>
    <ds:schemaRef ds:uri="c241282c-60d5-4aab-af20-a5fea12f5d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029973-E042-4832-8535-E2127A2B4A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63AD1C-F89F-4262-9A51-DF496893DD2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2</TotalTime>
  <Pages>7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an B</dc:creator>
  <cp:keywords/>
  <dc:description/>
  <cp:lastModifiedBy>Karthikeyan S</cp:lastModifiedBy>
  <cp:revision>33</cp:revision>
  <dcterms:created xsi:type="dcterms:W3CDTF">2019-08-13T09:24:00Z</dcterms:created>
  <dcterms:modified xsi:type="dcterms:W3CDTF">2023-03-23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B17B5621C0124BA86347889BBBBE35</vt:lpwstr>
  </property>
</Properties>
</file>